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8E063F">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8E063F">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8E063F">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8E063F">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8E063F">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8E063F">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8E063F">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8E063F">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8E063F">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8E063F">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8E063F">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8E063F">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8E063F">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8E063F">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8E063F">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8E063F">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8E063F">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8E063F">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8E063F">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8E063F">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8E063F">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8E063F">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8E063F">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8E063F">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8433E2" w:rsidRDefault="008433E2" w:rsidP="007016BF">
                              <w:pPr>
                                <w:spacing w:before="60" w:after="0"/>
                                <w:jc w:val="center"/>
                                <w:rPr>
                                  <w:lang w:val="sv-SE"/>
                                </w:rPr>
                              </w:pPr>
                              <w:r>
                                <w:rPr>
                                  <w:lang w:val="sv-SE"/>
                                </w:rPr>
                                <w:t>Register Preparator</w:t>
                              </w:r>
                            </w:p>
                            <w:p w14:paraId="5B7E5EAE" w14:textId="77777777" w:rsidR="008433E2" w:rsidRPr="00C7380D" w:rsidRDefault="008433E2"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8433E2" w:rsidRDefault="008433E2" w:rsidP="00F52895">
                              <w:pPr>
                                <w:spacing w:before="60" w:after="0"/>
                                <w:jc w:val="center"/>
                                <w:rPr>
                                  <w:lang w:val="sv-SE"/>
                                </w:rPr>
                              </w:pPr>
                              <w:r>
                                <w:rPr>
                                  <w:lang w:val="sv-SE"/>
                                </w:rPr>
                                <w:t>Register Allocator</w:t>
                              </w:r>
                            </w:p>
                            <w:p w14:paraId="49971E8A" w14:textId="77777777" w:rsidR="008433E2" w:rsidRDefault="008433E2"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8433E2" w:rsidRPr="009C410A" w:rsidRDefault="008433E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433E2" w:rsidRPr="009C410A" w:rsidRDefault="008433E2"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8433E2" w:rsidRDefault="008433E2"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8433E2" w:rsidRDefault="008433E2"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8433E2" w:rsidRDefault="008433E2" w:rsidP="007016BF">
                              <w:pPr>
                                <w:pStyle w:val="Normalwebb"/>
                                <w:spacing w:before="60" w:line="252" w:lineRule="auto"/>
                                <w:jc w:val="center"/>
                              </w:pPr>
                              <w:r>
                                <w:rPr>
                                  <w:rFonts w:eastAsia="Calibri"/>
                                  <w:sz w:val="22"/>
                                  <w:szCs w:val="22"/>
                                  <w:lang w:val="en-US"/>
                                </w:rPr>
                                <w:t>Object Code</w:t>
                              </w:r>
                            </w:p>
                            <w:p w14:paraId="774C3A6C" w14:textId="77777777" w:rsidR="008433E2" w:rsidRDefault="008433E2"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8433E2" w:rsidRDefault="008433E2"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8433E2" w:rsidRDefault="008433E2"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8433E2" w:rsidRDefault="008433E2" w:rsidP="007016BF">
                        <w:pPr>
                          <w:spacing w:before="60" w:after="0"/>
                          <w:jc w:val="center"/>
                          <w:rPr>
                            <w:lang w:val="sv-SE"/>
                          </w:rPr>
                        </w:pPr>
                        <w:r>
                          <w:rPr>
                            <w:lang w:val="sv-SE"/>
                          </w:rPr>
                          <w:t>Register Preparator</w:t>
                        </w:r>
                      </w:p>
                      <w:p w14:paraId="5B7E5EAE" w14:textId="77777777" w:rsidR="008433E2" w:rsidRPr="00C7380D" w:rsidRDefault="008433E2"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8433E2" w:rsidRDefault="008433E2" w:rsidP="00F52895">
                        <w:pPr>
                          <w:spacing w:before="60" w:after="0"/>
                          <w:jc w:val="center"/>
                          <w:rPr>
                            <w:lang w:val="sv-SE"/>
                          </w:rPr>
                        </w:pPr>
                        <w:r>
                          <w:rPr>
                            <w:lang w:val="sv-SE"/>
                          </w:rPr>
                          <w:t>Register Allocator</w:t>
                        </w:r>
                      </w:p>
                      <w:p w14:paraId="49971E8A" w14:textId="77777777" w:rsidR="008433E2" w:rsidRDefault="008433E2"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8433E2" w:rsidRPr="009C410A" w:rsidRDefault="008433E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433E2" w:rsidRPr="009C410A" w:rsidRDefault="008433E2"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8433E2" w:rsidRDefault="008433E2"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8433E2" w:rsidRDefault="008433E2"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8433E2" w:rsidRDefault="008433E2" w:rsidP="007016BF">
                        <w:pPr>
                          <w:pStyle w:val="Normalwebb"/>
                          <w:spacing w:before="60" w:line="252" w:lineRule="auto"/>
                          <w:jc w:val="center"/>
                        </w:pPr>
                        <w:r>
                          <w:rPr>
                            <w:rFonts w:eastAsia="Calibri"/>
                            <w:sz w:val="22"/>
                            <w:szCs w:val="22"/>
                            <w:lang w:val="en-US"/>
                          </w:rPr>
                          <w:t>Object Code</w:t>
                        </w:r>
                      </w:p>
                      <w:p w14:paraId="774C3A6C" w14:textId="77777777" w:rsidR="008433E2" w:rsidRDefault="008433E2"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8433E2" w:rsidRDefault="008433E2"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8433E2" w:rsidRDefault="008433E2"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 xml:space="preserve">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4C14AFA9" w14:textId="77777777" w:rsidR="008E0B2B" w:rsidRPr="008E0B2B" w:rsidRDefault="008E0B2B" w:rsidP="008E0B2B">
      <w:pPr>
        <w:pStyle w:val="Code"/>
        <w:rPr>
          <w:highlight w:val="white"/>
        </w:rPr>
      </w:pPr>
      <w:r w:rsidRPr="008E0B2B">
        <w:rPr>
          <w:highlight w:val="white"/>
        </w:rPr>
        <w:t xml:space="preserve">          int labelIndex = (int) operand1;</w:t>
      </w:r>
    </w:p>
    <w:p w14:paraId="50A3B9B7" w14:textId="77777777" w:rsidR="008E0B2B" w:rsidRPr="008E0B2B" w:rsidRDefault="008E0B2B" w:rsidP="008E0B2B">
      <w:pPr>
        <w:pStyle w:val="Code"/>
        <w:rPr>
          <w:highlight w:val="white"/>
        </w:rPr>
      </w:pPr>
      <w:r w:rsidRPr="008E0B2B">
        <w:rPr>
          <w:highlight w:val="white"/>
        </w:rPr>
        <w:t xml:space="preserve">          string labelText = MakeMemoryLabel(labelIndex);</w:t>
      </w:r>
    </w:p>
    <w:p w14:paraId="34187AB9" w14:textId="77777777" w:rsidR="008E0B2B" w:rsidRPr="008E0B2B" w:rsidRDefault="008E0B2B" w:rsidP="008E0B2B">
      <w:pPr>
        <w:pStyle w:val="Code"/>
        <w:rPr>
          <w:highlight w:val="white"/>
        </w:rPr>
      </w:pPr>
      <w:r w:rsidRPr="008E0B2B">
        <w:rPr>
          <w:highlight w:val="white"/>
        </w:rPr>
        <w:t xml:space="preserve">          return "\t" + operatorName + " " + labelText;</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lastRenderedPageBreak/>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609407A0" w:rsidR="00760CE0" w:rsidRPr="008E0B2B" w:rsidRDefault="00760CE0" w:rsidP="008E0B2B">
      <w:pPr>
        <w:pStyle w:val="Code"/>
        <w:rPr>
          <w:highlight w:val="white"/>
        </w:rPr>
      </w:pPr>
    </w:p>
    <w:p w14:paraId="73EAE78D" w14:textId="77777777" w:rsidR="008E0B2B" w:rsidRPr="008E0B2B" w:rsidRDefault="008E0B2B" w:rsidP="008E0B2B">
      <w:pPr>
        <w:pStyle w:val="Code"/>
        <w:rPr>
          <w:highlight w:val="white"/>
        </w:rPr>
      </w:pPr>
      <w:r w:rsidRPr="008E0B2B">
        <w:rPr>
          <w:highlight w:val="white"/>
        </w:rPr>
        <w:t xml:space="preserve">    public static string MakeMemoryLabel(int labelIndex) {</w:t>
      </w:r>
    </w:p>
    <w:p w14:paraId="15C1FCB1" w14:textId="77777777" w:rsidR="008E0B2B" w:rsidRPr="008E0B2B" w:rsidRDefault="008E0B2B" w:rsidP="008E0B2B">
      <w:pPr>
        <w:pStyle w:val="Code"/>
        <w:rPr>
          <w:highlight w:val="white"/>
        </w:rPr>
      </w:pPr>
      <w:r w:rsidRPr="008E0B2B">
        <w:rPr>
          <w:highlight w:val="white"/>
        </w:rPr>
        <w:t xml:space="preserve">      return "memorycopy" + labelIndex;</w:t>
      </w:r>
    </w:p>
    <w:p w14:paraId="4E07DE81" w14:textId="77777777" w:rsidR="008E0B2B" w:rsidRPr="008E0B2B" w:rsidRDefault="008E0B2B" w:rsidP="008E0B2B">
      <w:pPr>
        <w:pStyle w:val="Code"/>
        <w:rPr>
          <w:highlight w:val="white"/>
        </w:rPr>
      </w:pPr>
      <w:r w:rsidRPr="008E0B2B">
        <w:rPr>
          <w:highlight w:val="white"/>
        </w:rPr>
        <w:t xml:space="preserve">    }</w:t>
      </w:r>
    </w:p>
    <w:p w14:paraId="3EB56731" w14:textId="77777777" w:rsidR="008E0B2B" w:rsidRPr="008E0B2B" w:rsidRDefault="008E0B2B" w:rsidP="008E0B2B">
      <w:pPr>
        <w:pStyle w:val="Code"/>
        <w:rPr>
          <w:highlight w:val="white"/>
        </w:rPr>
      </w:pP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lastRenderedPageBreak/>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lastRenderedPageBreak/>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lastRenderedPageBreak/>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lastRenderedPageBreak/>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lastRenderedPageBreak/>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lastRenderedPageBreak/>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lastRenderedPageBreak/>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lastRenderedPageBreak/>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lastRenderedPageBreak/>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lastRenderedPageBreak/>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lastRenderedPageBreak/>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w:t>
      </w:r>
      <w:r w:rsidR="00DA2E74">
        <w:rPr>
          <w:highlight w:val="white"/>
        </w:rPr>
        <w:lastRenderedPageBreak/>
        <w:t xml:space="preserve">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lastRenderedPageBreak/>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lastRenderedPageBreak/>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lastRenderedPageBreak/>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lastRenderedPageBreak/>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lastRenderedPageBreak/>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lastRenderedPageBreak/>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lastRenderedPageBreak/>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lastRenderedPageBreak/>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lastRenderedPageBreak/>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lastRenderedPageBreak/>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lastRenderedPageBreak/>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lastRenderedPageBreak/>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lastRenderedPageBreak/>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77777777" w:rsidR="003C15D9" w:rsidRPr="003C15D9" w:rsidRDefault="003C15D9" w:rsidP="003C15D9">
      <w:pPr>
        <w:pStyle w:val="Rubrik3"/>
        <w:numPr>
          <w:ilvl w:val="2"/>
          <w:numId w:val="139"/>
        </w:numPr>
        <w:rPr>
          <w:highlight w:val="white"/>
        </w:rPr>
      </w:pPr>
      <w:r w:rsidRPr="003C15D9">
        <w:rPr>
          <w:highlight w:val="white"/>
        </w:rPr>
        <w:t>Linux Text List</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lastRenderedPageBreak/>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lastRenderedPageBreak/>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lastRenderedPageBreak/>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00115E6C" w:rsidR="00B4734E" w:rsidRDefault="00B4734E" w:rsidP="00B4734E">
      <w:pPr>
        <w:pStyle w:val="Code"/>
        <w:rPr>
          <w:highlight w:val="white"/>
        </w:rPr>
      </w:pPr>
      <w:r w:rsidRPr="00B4734E">
        <w:rPr>
          <w:highlight w:val="white"/>
        </w:rPr>
        <w:t xml:space="preserve">          int assemblyAddress = middleToAssemblyMap[middleAddress];</w:t>
      </w:r>
    </w:p>
    <w:p w14:paraId="60ACD7F9" w14:textId="3928BAA3" w:rsidR="00B4734E" w:rsidRPr="00B4734E" w:rsidRDefault="00B4734E" w:rsidP="00B4734E">
      <w:pPr>
        <w:pStyle w:val="Code"/>
        <w:rPr>
          <w:highlight w:val="white"/>
        </w:rPr>
      </w:pPr>
      <w:r w:rsidRPr="00B4734E">
        <w:rPr>
          <w:highlight w:val="white"/>
        </w:rPr>
        <w:t xml:space="preserve">          int </w:t>
      </w:r>
      <w:r w:rsidR="00B00146">
        <w:rPr>
          <w:highlight w:val="white"/>
        </w:rPr>
        <w:t>target</w:t>
      </w:r>
      <w:r w:rsidRPr="00B4734E">
        <w:rPr>
          <w:highlight w:val="white"/>
        </w:rPr>
        <w:t>Address = assemblyToByteMap[assemblyAddress];</w:t>
      </w:r>
    </w:p>
    <w:p w14:paraId="61E6478B" w14:textId="46D117D0" w:rsidR="00B4734E" w:rsidRDefault="00B4734E" w:rsidP="00B4734E">
      <w:pPr>
        <w:pStyle w:val="Code"/>
        <w:rPr>
          <w:highlight w:val="white"/>
        </w:rPr>
      </w:pPr>
      <w:r w:rsidRPr="00B4734E">
        <w:rPr>
          <w:highlight w:val="white"/>
        </w:rPr>
        <w:t xml:space="preserve">          int nextAddress = assemblyToByteMap[line + 1];</w:t>
      </w:r>
    </w:p>
    <w:p w14:paraId="5E8B633F" w14:textId="522CCE9C" w:rsidR="00303CCD" w:rsidRPr="00B4734E" w:rsidRDefault="00303CCD" w:rsidP="00303CCD">
      <w:pPr>
        <w:rPr>
          <w:highlight w:val="white"/>
        </w:rPr>
      </w:pPr>
      <w:r>
        <w:rPr>
          <w:highlight w:val="white"/>
        </w:rPr>
        <w:t xml:space="preserve">The return address is the difference </w:t>
      </w:r>
      <w:r w:rsidR="00B00146">
        <w:rPr>
          <w:highlight w:val="white"/>
        </w:rPr>
        <w:t>between</w:t>
      </w:r>
      <w:r>
        <w:rPr>
          <w:highlight w:val="white"/>
        </w:rPr>
        <w:t xml:space="preserve"> the</w:t>
      </w:r>
      <w:r w:rsidR="00B00146">
        <w:rPr>
          <w:highlight w:val="white"/>
        </w:rPr>
        <w:t xml:space="preserve"> address of the target and the address of the next instruction, plus the size of a pointer.</w:t>
      </w:r>
    </w:p>
    <w:p w14:paraId="5A538266" w14:textId="77777777" w:rsidR="00B4734E" w:rsidRPr="00B4734E" w:rsidRDefault="00B4734E" w:rsidP="00B4734E">
      <w:pPr>
        <w:pStyle w:val="Code"/>
        <w:rPr>
          <w:highlight w:val="white"/>
        </w:rPr>
      </w:pPr>
      <w:r w:rsidRPr="00B4734E">
        <w:rPr>
          <w:highlight w:val="white"/>
        </w:rPr>
        <w:lastRenderedPageBreak/>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0D08DA7B" w14:textId="654E2465" w:rsidR="00D935A0" w:rsidRDefault="003C15D9" w:rsidP="007B2BDE">
      <w:pPr>
        <w:pStyle w:val="Rubrik3"/>
        <w:rPr>
          <w:highlight w:val="white"/>
        </w:rPr>
      </w:pPr>
      <w:r>
        <w:rPr>
          <w:highlight w:val="white"/>
        </w:rPr>
        <w:t xml:space="preserve">Windows </w:t>
      </w:r>
      <w:r w:rsidR="007B2BDE">
        <w:rPr>
          <w:highlight w:val="white"/>
        </w:rPr>
        <w:t>Byte List</w:t>
      </w:r>
    </w:p>
    <w:p w14:paraId="55982BA7" w14:textId="33097E6C" w:rsidR="007A5FFB" w:rsidRPr="007A5FFB" w:rsidRDefault="007A5FFB" w:rsidP="007A5FFB">
      <w:pPr>
        <w:pStyle w:val="Code"/>
        <w:rPr>
          <w:highlight w:val="white"/>
        </w:rPr>
      </w:pPr>
      <w:r w:rsidRPr="007A5FFB">
        <w:rPr>
          <w:highlight w:val="white"/>
        </w:rPr>
        <w:t xml:space="preserve">    private void </w:t>
      </w:r>
      <w:r w:rsidR="00EF6967">
        <w:rPr>
          <w:highlight w:val="white"/>
        </w:rPr>
        <w:t>WindowsByteList</w:t>
      </w:r>
      <w:r w:rsidRPr="007A5FFB">
        <w:rPr>
          <w:highlight w:val="white"/>
        </w:rPr>
        <w:t>(List&lt;byte&gt; byteList,</w:t>
      </w:r>
    </w:p>
    <w:p w14:paraId="49CF95AF" w14:textId="33DA93D3" w:rsidR="007A5FFB" w:rsidRPr="007A5FFB" w:rsidRDefault="00EF6967" w:rsidP="007A5FFB">
      <w:pPr>
        <w:pStyle w:val="Code"/>
        <w:rPr>
          <w:highlight w:val="white"/>
        </w:rPr>
      </w:pPr>
      <w:r>
        <w:rPr>
          <w:highlight w:val="white"/>
        </w:rPr>
        <w:t xml:space="preserve">          </w:t>
      </w:r>
      <w:r w:rsidR="007A5FFB" w:rsidRPr="007A5FFB">
        <w:rPr>
          <w:highlight w:val="white"/>
        </w:rPr>
        <w:t xml:space="preserve">                       IDictionary&lt;int,string&gt; accessMap,</w:t>
      </w:r>
    </w:p>
    <w:p w14:paraId="13FB4133" w14:textId="77777777" w:rsidR="00EF6967" w:rsidRDefault="007A5FFB" w:rsidP="007A5FFB">
      <w:pPr>
        <w:pStyle w:val="Code"/>
        <w:rPr>
          <w:highlight w:val="white"/>
        </w:rPr>
      </w:pPr>
      <w:r w:rsidRPr="007A5FFB">
        <w:rPr>
          <w:highlight w:val="white"/>
        </w:rPr>
        <w:t xml:space="preserve">          </w:t>
      </w:r>
      <w:r w:rsidR="00EF6967">
        <w:rPr>
          <w:highlight w:val="white"/>
        </w:rPr>
        <w:t xml:space="preserve">          </w:t>
      </w:r>
      <w:r w:rsidRPr="007A5FFB">
        <w:rPr>
          <w:highlight w:val="white"/>
        </w:rPr>
        <w:t xml:space="preserve">             IDictionary&lt;int,string&gt; callMap,</w:t>
      </w:r>
    </w:p>
    <w:p w14:paraId="3BAE499E" w14:textId="515242A1" w:rsidR="007A5FFB" w:rsidRPr="007A5FFB" w:rsidRDefault="00EF6967" w:rsidP="007A5FFB">
      <w:pPr>
        <w:pStyle w:val="Code"/>
        <w:rPr>
          <w:highlight w:val="white"/>
        </w:rPr>
      </w:pPr>
      <w:r>
        <w:rPr>
          <w:highlight w:val="white"/>
        </w:rPr>
        <w:t xml:space="preserve">                                </w:t>
      </w:r>
      <w:r w:rsidR="007A5FFB" w:rsidRPr="007A5FFB">
        <w:rPr>
          <w:highlight w:val="white"/>
        </w:rPr>
        <w:t xml:space="preserve">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lastRenderedPageBreak/>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lastRenderedPageBreak/>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lastRenderedPageBreak/>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lastRenderedPageBreak/>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lastRenderedPageBreak/>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lastRenderedPageBreak/>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lastRenderedPageBreak/>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lastRenderedPageBreak/>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13DB7F7"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77777777" w:rsidR="00E1579E" w:rsidRPr="00E1579E" w:rsidRDefault="00E1579E" w:rsidP="00E1579E">
      <w:pPr>
        <w:pStyle w:val="Code"/>
        <w:rPr>
          <w:highlight w:val="white"/>
        </w:rPr>
      </w:pPr>
      <w:r w:rsidRPr="00E1579E">
        <w:rPr>
          <w:highlight w:val="white"/>
        </w:rPr>
        <w:t xml:space="preserve">        int address = entry.Key;</w:t>
      </w:r>
    </w:p>
    <w:p w14:paraId="37F9D114" w14:textId="77777777" w:rsidR="00E1579E" w:rsidRPr="00E1579E" w:rsidRDefault="00E1579E" w:rsidP="00E1579E">
      <w:pPr>
        <w:pStyle w:val="Code"/>
        <w:rPr>
          <w:highlight w:val="white"/>
        </w:rPr>
      </w:pPr>
      <w:r w:rsidRPr="00E1579E">
        <w:rPr>
          <w:highlight w:val="white"/>
        </w:rPr>
        <w:t xml:space="preserve">        string name = entry.Value;</w:t>
      </w:r>
    </w:p>
    <w:p w14:paraId="05D6B6E6" w14:textId="77777777" w:rsidR="00E1579E" w:rsidRPr="00E1579E" w:rsidRDefault="00E1579E" w:rsidP="00E1579E">
      <w:pPr>
        <w:pStyle w:val="Code"/>
        <w:rPr>
          <w:highlight w:val="white"/>
        </w:rPr>
      </w:pPr>
      <w:r w:rsidRPr="00E1579E">
        <w:rPr>
          <w:highlight w:val="white"/>
        </w:rPr>
        <w:t xml:space="preserve">        byte oldLowByte = byteList[address],</w:t>
      </w:r>
    </w:p>
    <w:p w14:paraId="193345BC" w14:textId="77777777" w:rsidR="00E1579E" w:rsidRPr="00E1579E" w:rsidRDefault="00E1579E" w:rsidP="00E1579E">
      <w:pPr>
        <w:pStyle w:val="Code"/>
        <w:rPr>
          <w:highlight w:val="white"/>
        </w:rPr>
      </w:pPr>
      <w:r w:rsidRPr="00E1579E">
        <w:rPr>
          <w:highlight w:val="white"/>
        </w:rPr>
        <w:t xml:space="preserve">             oldHighByte = byteList[address + 1];</w:t>
      </w:r>
    </w:p>
    <w:p w14:paraId="5F070F44" w14:textId="77777777" w:rsidR="00E1579E" w:rsidRPr="00E1579E" w:rsidRDefault="00E1579E" w:rsidP="00E1579E">
      <w:pPr>
        <w:pStyle w:val="Code"/>
        <w:rPr>
          <w:highlight w:val="white"/>
        </w:rPr>
      </w:pPr>
      <w:r w:rsidRPr="00E1579E">
        <w:rPr>
          <w:highlight w:val="white"/>
        </w:rPr>
        <w:t xml:space="preserve">        int oldTarget = ((int) oldHighByte &lt;&lt; 8) + oldLowByte;</w:t>
      </w:r>
    </w:p>
    <w:p w14:paraId="2CE198F8" w14:textId="77777777" w:rsidR="00E1579E" w:rsidRPr="00E1579E" w:rsidRDefault="00E1579E" w:rsidP="00E1579E">
      <w:pPr>
        <w:pStyle w:val="Code"/>
        <w:rPr>
          <w:highlight w:val="white"/>
        </w:rPr>
      </w:pPr>
      <w:r w:rsidRPr="00E1579E">
        <w:rPr>
          <w:highlight w:val="white"/>
        </w:rPr>
        <w:t xml:space="preserve">        int newTarget = oldTarget + m_addressMap[name];</w:t>
      </w:r>
    </w:p>
    <w:p w14:paraId="65B61FD5" w14:textId="77777777" w:rsidR="00E1579E" w:rsidRPr="00E1579E" w:rsidRDefault="00E1579E" w:rsidP="00E1579E">
      <w:pPr>
        <w:pStyle w:val="Code"/>
        <w:rPr>
          <w:highlight w:val="white"/>
        </w:rPr>
      </w:pPr>
      <w:r w:rsidRPr="00E1579E">
        <w:rPr>
          <w:highlight w:val="white"/>
        </w:rPr>
        <w:t xml:space="preserve">        byteList[address] = (byte) newTarget;</w:t>
      </w:r>
    </w:p>
    <w:p w14:paraId="16F021FF" w14:textId="77777777" w:rsidR="00E1579E" w:rsidRPr="00E1579E" w:rsidRDefault="00E1579E" w:rsidP="00E1579E">
      <w:pPr>
        <w:pStyle w:val="Code"/>
        <w:rPr>
          <w:highlight w:val="white"/>
        </w:rPr>
      </w:pPr>
      <w:r w:rsidRPr="00E1579E">
        <w:rPr>
          <w:highlight w:val="white"/>
        </w:rPr>
        <w:t xml:space="preserve">        byteList[address + 1] = (byte) (newTarget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77777777" w:rsidR="00E1579E" w:rsidRPr="00E1579E" w:rsidRDefault="00E1579E" w:rsidP="00E1579E">
      <w:pPr>
        <w:pStyle w:val="Code"/>
        <w:rPr>
          <w:highlight w:val="white"/>
        </w:rPr>
      </w:pPr>
    </w:p>
    <w:p w14:paraId="2B02E8D8" w14:textId="77777777" w:rsidR="00034B05" w:rsidRDefault="00E1579E" w:rsidP="00E1579E">
      <w:pPr>
        <w:pStyle w:val="Code"/>
        <w:rPr>
          <w:highlight w:val="white"/>
        </w:rPr>
      </w:pPr>
      <w:r w:rsidRPr="00E1579E">
        <w:rPr>
          <w:highlight w:val="white"/>
        </w:rPr>
        <w:t xml:space="preserve">    private void GenerateCall(int s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77777777" w:rsidR="00E1579E" w:rsidRPr="00E1579E" w:rsidRDefault="00E1579E" w:rsidP="00E1579E">
      <w:pPr>
        <w:pStyle w:val="Code"/>
        <w:rPr>
          <w:highlight w:val="white"/>
        </w:rPr>
      </w:pPr>
      <w:r w:rsidRPr="00E1579E">
        <w:rPr>
          <w:highlight w:val="white"/>
        </w:rPr>
        <w:t xml:space="preserve">        int address = entry.Key;</w:t>
      </w:r>
    </w:p>
    <w:p w14:paraId="423ED9F8" w14:textId="77777777" w:rsidR="00E1579E" w:rsidRPr="00E1579E" w:rsidRDefault="00E1579E" w:rsidP="00E1579E">
      <w:pPr>
        <w:pStyle w:val="Code"/>
        <w:rPr>
          <w:highlight w:val="white"/>
        </w:rPr>
      </w:pPr>
      <w:r w:rsidRPr="00E1579E">
        <w:rPr>
          <w:highlight w:val="white"/>
        </w:rPr>
        <w:t xml:space="preserve">        int callerAddress = startAddress + address + 2;</w:t>
      </w:r>
    </w:p>
    <w:p w14:paraId="003CC575" w14:textId="77777777" w:rsidR="00E1579E" w:rsidRPr="00E1579E" w:rsidRDefault="00E1579E" w:rsidP="00E1579E">
      <w:pPr>
        <w:pStyle w:val="Code"/>
        <w:rPr>
          <w:highlight w:val="white"/>
        </w:rPr>
      </w:pPr>
      <w:r w:rsidRPr="00E1579E">
        <w:rPr>
          <w:highlight w:val="white"/>
        </w:rPr>
        <w:t xml:space="preserve">        int calleeAddress = m_addressMap[entry.Value];</w:t>
      </w:r>
    </w:p>
    <w:p w14:paraId="366FBC1F" w14:textId="77777777" w:rsidR="00E1579E" w:rsidRPr="00E1579E" w:rsidRDefault="00E1579E" w:rsidP="00E1579E">
      <w:pPr>
        <w:pStyle w:val="Code"/>
        <w:rPr>
          <w:highlight w:val="white"/>
        </w:rPr>
      </w:pPr>
      <w:r w:rsidRPr="00E1579E">
        <w:rPr>
          <w:highlight w:val="white"/>
        </w:rPr>
        <w:t xml:space="preserve">        int relativeAddress = calleeAddress - callerAddress;</w:t>
      </w:r>
    </w:p>
    <w:p w14:paraId="7790C7F4" w14:textId="77777777" w:rsidR="00E1579E" w:rsidRPr="00E1579E" w:rsidRDefault="00E1579E" w:rsidP="00E1579E">
      <w:pPr>
        <w:pStyle w:val="Code"/>
        <w:rPr>
          <w:highlight w:val="white"/>
        </w:rPr>
      </w:pPr>
      <w:r w:rsidRPr="00E1579E">
        <w:rPr>
          <w:highlight w:val="white"/>
        </w:rPr>
        <w:t xml:space="preserve">        byteList[address] = (byte) ((sbyte) relativeAddress);</w:t>
      </w:r>
    </w:p>
    <w:p w14:paraId="0853C9F0" w14:textId="77777777" w:rsidR="00E1579E" w:rsidRPr="00E1579E" w:rsidRDefault="00E1579E" w:rsidP="00E1579E">
      <w:pPr>
        <w:pStyle w:val="Code"/>
        <w:rPr>
          <w:highlight w:val="white"/>
        </w:rPr>
      </w:pPr>
      <w:r w:rsidRPr="00E1579E">
        <w:rPr>
          <w:highlight w:val="white"/>
        </w:rPr>
        <w:t xml:space="preserve">        byteList[address +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7777777" w:rsidR="00E1579E" w:rsidRPr="00E1579E" w:rsidRDefault="00E1579E" w:rsidP="00E1579E">
      <w:pPr>
        <w:pStyle w:val="Code"/>
        <w:rPr>
          <w:highlight w:val="white"/>
        </w:rPr>
      </w:pPr>
      <w:r w:rsidRPr="00E1579E">
        <w:rPr>
          <w:highlight w:val="white"/>
        </w:rPr>
        <w:t xml:space="preserve">  </w:t>
      </w:r>
    </w:p>
    <w:p w14:paraId="2115A0DB" w14:textId="77777777" w:rsidR="00E1579E" w:rsidRPr="00E1579E" w:rsidRDefault="00E1579E" w:rsidP="00E1579E">
      <w:pPr>
        <w:pStyle w:val="Code"/>
        <w:rPr>
          <w:highlight w:val="white"/>
        </w:rPr>
      </w:pPr>
      <w:r w:rsidRPr="00E1579E">
        <w:rPr>
          <w:highlight w:val="white"/>
        </w:rPr>
        <w:t xml:space="preserve">    private void GenerateReturn(int startAddress, ISet&lt;int&gt; returnSet,</w:t>
      </w:r>
    </w:p>
    <w:p w14:paraId="55C8A555" w14:textId="77777777" w:rsidR="00E1579E" w:rsidRPr="00E1579E" w:rsidRDefault="00E1579E" w:rsidP="00E1579E">
      <w:pPr>
        <w:pStyle w:val="Code"/>
        <w:rPr>
          <w:highlight w:val="white"/>
        </w:rPr>
      </w:pPr>
      <w:r w:rsidRPr="00E1579E">
        <w:rPr>
          <w:highlight w:val="white"/>
        </w:rPr>
        <w:t xml:space="preserve">                                List&lt;byte&gt; byteList) {</w:t>
      </w:r>
    </w:p>
    <w:p w14:paraId="0D7B9B6D" w14:textId="77777777" w:rsidR="00E1579E" w:rsidRPr="00E1579E" w:rsidRDefault="00E1579E" w:rsidP="00E1579E">
      <w:pPr>
        <w:pStyle w:val="Code"/>
        <w:rPr>
          <w:highlight w:val="white"/>
        </w:rPr>
      </w:pPr>
      <w:r w:rsidRPr="00E1579E">
        <w:rPr>
          <w:highlight w:val="white"/>
        </w:rPr>
        <w:t xml:space="preserve">      foreach (int address in returnSet) {</w:t>
      </w:r>
    </w:p>
    <w:p w14:paraId="5A066D80" w14:textId="77777777" w:rsidR="00E1579E" w:rsidRPr="00E1579E" w:rsidRDefault="00E1579E" w:rsidP="00E1579E">
      <w:pPr>
        <w:pStyle w:val="Code"/>
        <w:rPr>
          <w:highlight w:val="white"/>
        </w:rPr>
      </w:pPr>
      <w:r w:rsidRPr="00E1579E">
        <w:rPr>
          <w:highlight w:val="white"/>
        </w:rPr>
        <w:t xml:space="preserve">        int relativeLowByte = byteList[address],</w:t>
      </w:r>
    </w:p>
    <w:p w14:paraId="43A3BD96" w14:textId="77777777" w:rsidR="00E1579E" w:rsidRPr="00E1579E" w:rsidRDefault="00E1579E" w:rsidP="00E1579E">
      <w:pPr>
        <w:pStyle w:val="Code"/>
        <w:rPr>
          <w:highlight w:val="white"/>
        </w:rPr>
      </w:pPr>
      <w:r w:rsidRPr="00E1579E">
        <w:rPr>
          <w:highlight w:val="white"/>
        </w:rPr>
        <w:t xml:space="preserve">            relativeHighByte = byteList[address + 1];</w:t>
      </w:r>
    </w:p>
    <w:p w14:paraId="7BAD0785" w14:textId="77777777" w:rsidR="00E1579E" w:rsidRPr="00E1579E" w:rsidRDefault="00E1579E" w:rsidP="00E1579E">
      <w:pPr>
        <w:pStyle w:val="Code"/>
        <w:rPr>
          <w:highlight w:val="white"/>
        </w:rPr>
      </w:pPr>
      <w:r w:rsidRPr="00E1579E">
        <w:rPr>
          <w:highlight w:val="white"/>
        </w:rPr>
        <w:t xml:space="preserve">        int relativeAddress = (relativeHighByte &lt;&lt; 8) + relativeLowByte;</w:t>
      </w:r>
    </w:p>
    <w:p w14:paraId="380665F7" w14:textId="77777777" w:rsidR="00E1579E" w:rsidRPr="00E1579E" w:rsidRDefault="00E1579E" w:rsidP="00E1579E">
      <w:pPr>
        <w:pStyle w:val="Code"/>
        <w:rPr>
          <w:highlight w:val="white"/>
        </w:rPr>
      </w:pPr>
      <w:r w:rsidRPr="00E1579E">
        <w:rPr>
          <w:highlight w:val="white"/>
        </w:rPr>
        <w:t xml:space="preserve">        int globalAddress = startAddress + address + relativeAddress;</w:t>
      </w:r>
    </w:p>
    <w:p w14:paraId="688276E4" w14:textId="77777777" w:rsidR="00E1579E" w:rsidRPr="00E1579E" w:rsidRDefault="00E1579E" w:rsidP="00E1579E">
      <w:pPr>
        <w:pStyle w:val="Code"/>
        <w:rPr>
          <w:highlight w:val="white"/>
        </w:rPr>
      </w:pPr>
      <w:r w:rsidRPr="00E1579E">
        <w:rPr>
          <w:highlight w:val="white"/>
        </w:rPr>
        <w:t xml:space="preserve">        byte globalLowByte = (byte) ((sbyte) globalAddress);</w:t>
      </w:r>
    </w:p>
    <w:p w14:paraId="7017F193" w14:textId="77777777" w:rsidR="00E1579E" w:rsidRPr="00E1579E" w:rsidRDefault="00E1579E" w:rsidP="00E1579E">
      <w:pPr>
        <w:pStyle w:val="Code"/>
        <w:rPr>
          <w:highlight w:val="white"/>
        </w:rPr>
      </w:pPr>
      <w:r w:rsidRPr="00E1579E">
        <w:rPr>
          <w:highlight w:val="white"/>
        </w:rPr>
        <w:t xml:space="preserve">        byte globaHighByte = (byte) ((sbyte) (globalAddress &gt;&gt; 8));</w:t>
      </w:r>
    </w:p>
    <w:p w14:paraId="619B920E" w14:textId="77777777" w:rsidR="00E1579E" w:rsidRPr="00E1579E" w:rsidRDefault="00E1579E" w:rsidP="00E1579E">
      <w:pPr>
        <w:pStyle w:val="Code"/>
        <w:rPr>
          <w:highlight w:val="white"/>
        </w:rPr>
      </w:pPr>
      <w:r w:rsidRPr="00E1579E">
        <w:rPr>
          <w:highlight w:val="white"/>
        </w:rPr>
        <w:t xml:space="preserve">        byteList[address] = globalLowByte;</w:t>
      </w:r>
    </w:p>
    <w:p w14:paraId="283F1474" w14:textId="77777777" w:rsidR="00E1579E" w:rsidRPr="00E1579E" w:rsidRDefault="00E1579E" w:rsidP="00E1579E">
      <w:pPr>
        <w:pStyle w:val="Code"/>
        <w:rPr>
          <w:highlight w:val="white"/>
        </w:rPr>
      </w:pPr>
      <w:r w:rsidRPr="00E1579E">
        <w:rPr>
          <w:highlight w:val="white"/>
        </w:rPr>
        <w:t xml:space="preserve">        byteList[address + 1] = globaHighByte;</w:t>
      </w:r>
    </w:p>
    <w:p w14:paraId="1700792A" w14:textId="77777777" w:rsidR="00E1579E" w:rsidRPr="00E1579E" w:rsidRDefault="00E1579E" w:rsidP="00E1579E">
      <w:pPr>
        <w:pStyle w:val="Code"/>
        <w:rPr>
          <w:highlight w:val="white"/>
        </w:rPr>
      </w:pPr>
      <w:r w:rsidRPr="00E1579E">
        <w:rPr>
          <w:highlight w:val="white"/>
        </w:rPr>
        <w:t xml:space="preserve">      }</w:t>
      </w:r>
    </w:p>
    <w:p w14:paraId="0834FDA1" w14:textId="77777777" w:rsidR="00E1579E" w:rsidRPr="00E1579E" w:rsidRDefault="00E1579E" w:rsidP="00E1579E">
      <w:pPr>
        <w:pStyle w:val="Code"/>
        <w:rPr>
          <w:highlight w:val="white"/>
        </w:rPr>
      </w:pPr>
      <w:r w:rsidRPr="00E1579E">
        <w:rPr>
          <w:highlight w:val="white"/>
        </w:rPr>
        <w:t xml:space="preserve">    }</w:t>
      </w:r>
    </w:p>
    <w:p w14:paraId="73F2B3E5" w14:textId="77777777" w:rsidR="00E1579E" w:rsidRPr="00E1579E" w:rsidRDefault="00E1579E" w:rsidP="00E1579E">
      <w:pPr>
        <w:pStyle w:val="Code"/>
        <w:rPr>
          <w:highlight w:val="white"/>
        </w:rPr>
      </w:pP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lastRenderedPageBreak/>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lastRenderedPageBreak/>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lastRenderedPageBreak/>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w:t>
      </w:r>
      <w:r w:rsidR="00831709" w:rsidRPr="00EC76D5">
        <w:lastRenderedPageBreak/>
        <w:t xml:space="preserve">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lastRenderedPageBreak/>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lastRenderedPageBreak/>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433E2" w:rsidRPr="003F7CF1" w:rsidRDefault="008433E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433E2" w:rsidRPr="003F7CF1" w:rsidRDefault="008433E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433E2" w:rsidRPr="003F7CF1" w:rsidRDefault="008433E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8433E2" w:rsidRPr="003F7CF1" w:rsidRDefault="008433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433E2" w:rsidRPr="003F7CF1" w:rsidRDefault="008433E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8433E2" w:rsidRPr="003F7CF1" w:rsidRDefault="008433E2"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433E2" w:rsidRPr="003F7CF1" w:rsidRDefault="008433E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433E2" w:rsidRPr="003F7CF1" w:rsidRDefault="008433E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433E2" w:rsidRPr="003F7CF1" w:rsidRDefault="008433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433E2" w:rsidRPr="003F7CF1" w:rsidRDefault="008433E2"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433E2" w:rsidRPr="003F7CF1" w:rsidRDefault="008433E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433E2" w:rsidRPr="003F7CF1" w:rsidRDefault="008433E2"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8433E2" w:rsidRPr="003F7CF1" w:rsidRDefault="008433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433E2" w:rsidRPr="003F7CF1" w:rsidRDefault="008433E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8433E2" w:rsidRPr="003F7CF1" w:rsidRDefault="008433E2"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433E2" w:rsidRPr="003F7CF1" w:rsidRDefault="008433E2"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433E2" w:rsidRPr="003F7CF1" w:rsidRDefault="008433E2"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433E2" w:rsidRPr="003F7CF1" w:rsidRDefault="008433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433E2" w:rsidRPr="003F7CF1" w:rsidRDefault="008433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433E2" w:rsidRPr="003F7CF1" w:rsidRDefault="008433E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433E2" w:rsidRPr="003F7CF1" w:rsidRDefault="008433E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433E2" w:rsidRPr="003F7CF1" w:rsidRDefault="008433E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433E2" w:rsidRPr="003F7CF1" w:rsidRDefault="008433E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433E2" w:rsidRPr="003F7CF1" w:rsidRDefault="008433E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433E2" w:rsidRPr="003F7CF1" w:rsidRDefault="008433E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433E2" w:rsidRPr="003F7CF1" w:rsidRDefault="008433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433E2" w:rsidRPr="003F7CF1" w:rsidRDefault="008433E2"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433E2" w:rsidRPr="003F7CF1" w:rsidRDefault="008433E2"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433E2" w:rsidRPr="003F7CF1" w:rsidRDefault="008433E2"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433E2" w:rsidRPr="003F7CF1" w:rsidRDefault="008433E2"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433E2" w:rsidRPr="003F7CF1" w:rsidRDefault="008433E2"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433E2" w:rsidRPr="003F7CF1" w:rsidRDefault="008433E2"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433E2" w:rsidRPr="003F7CF1" w:rsidRDefault="008433E2"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433E2" w:rsidRPr="003F7CF1" w:rsidRDefault="008433E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433E2" w:rsidRPr="003F7CF1" w:rsidRDefault="008433E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8433E2" w:rsidRPr="003F7CF1" w:rsidRDefault="008433E2"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433E2" w:rsidRPr="003F7CF1" w:rsidRDefault="008433E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433E2" w:rsidRPr="003F7CF1" w:rsidRDefault="008433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433E2" w:rsidRPr="003F7CF1" w:rsidRDefault="008433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433E2" w:rsidRPr="003F7CF1" w:rsidRDefault="008433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433E2" w:rsidRPr="003F7CF1" w:rsidRDefault="008433E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433E2" w:rsidRPr="003F7CF1" w:rsidRDefault="008433E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433E2" w:rsidRPr="003F7CF1" w:rsidRDefault="008433E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433E2" w:rsidRPr="003F7CF1" w:rsidRDefault="008433E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433E2" w:rsidRPr="003F7CF1" w:rsidRDefault="008433E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433E2" w:rsidRPr="003F7CF1" w:rsidRDefault="008433E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433E2" w:rsidRPr="003F7CF1" w:rsidRDefault="008433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433E2" w:rsidRPr="003F7CF1" w:rsidRDefault="008433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433E2" w:rsidRPr="003F7CF1" w:rsidRDefault="008433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433E2" w:rsidRPr="003F7CF1" w:rsidRDefault="008433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433E2" w:rsidRPr="003F7CF1" w:rsidRDefault="008433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433E2" w:rsidRPr="003F7CF1" w:rsidRDefault="008433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433E2" w:rsidRPr="003F7CF1" w:rsidRDefault="008433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433E2" w:rsidRPr="003F7CF1" w:rsidRDefault="008433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433E2" w:rsidRPr="003F7CF1" w:rsidRDefault="008433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433E2" w:rsidRPr="003F7CF1" w:rsidRDefault="008433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433E2" w:rsidRPr="003F7CF1" w:rsidRDefault="008433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433E2" w:rsidRPr="003F7CF1" w:rsidRDefault="008433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433E2" w:rsidRPr="003F7CF1" w:rsidRDefault="008433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433E2" w:rsidRPr="003F7CF1" w:rsidRDefault="008433E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433E2" w:rsidRPr="003F7CF1" w:rsidRDefault="008433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433E2" w:rsidRPr="003F7CF1" w:rsidRDefault="008433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433E2" w:rsidRPr="003F7CF1" w:rsidRDefault="008433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433E2" w:rsidRPr="003F7CF1" w:rsidRDefault="008433E2"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433E2" w:rsidRPr="003F7CF1" w:rsidRDefault="008433E2"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433E2" w:rsidRPr="003F7CF1" w:rsidRDefault="008433E2"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433E2" w:rsidRPr="003F7CF1" w:rsidRDefault="008433E2"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433E2" w:rsidRPr="003F7CF1" w:rsidRDefault="008433E2"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433E2" w:rsidRPr="003F7CF1" w:rsidRDefault="008433E2"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433E2" w:rsidRPr="003F7CF1" w:rsidRDefault="008433E2"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433E2" w:rsidRPr="003F7CF1" w:rsidRDefault="008433E2"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433E2" w:rsidRPr="003F7CF1" w:rsidRDefault="008433E2"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433E2" w:rsidRPr="003F7CF1" w:rsidRDefault="008433E2"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433E2" w:rsidRPr="003F7CF1" w:rsidRDefault="008433E2"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433E2" w:rsidRPr="003F7CF1" w:rsidRDefault="008433E2"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433E2" w:rsidRPr="003F7CF1" w:rsidRDefault="008433E2"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433E2" w:rsidRPr="003F7CF1" w:rsidRDefault="008433E2"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433E2" w:rsidRPr="003F7CF1" w:rsidRDefault="008433E2"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433E2" w:rsidRPr="003F7CF1" w:rsidRDefault="008433E2"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433E2" w:rsidRPr="003F7CF1" w:rsidRDefault="008433E2"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433E2" w:rsidRPr="003F7CF1" w:rsidRDefault="008433E2"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433E2" w:rsidRPr="003F7CF1" w:rsidRDefault="008433E2"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433E2" w:rsidRPr="003F7CF1" w:rsidRDefault="008433E2"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433E2" w:rsidRPr="003F7CF1" w:rsidRDefault="008433E2"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433E2" w:rsidRPr="003F7CF1" w:rsidRDefault="008433E2"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433E2" w:rsidRPr="003F7CF1" w:rsidRDefault="008433E2"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433E2" w:rsidRPr="003F7CF1" w:rsidRDefault="008433E2"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433E2" w:rsidRPr="003F7CF1" w:rsidRDefault="008433E2"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433E2" w:rsidRPr="003F7CF1" w:rsidRDefault="008433E2"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433E2" w:rsidRPr="003F7CF1" w:rsidRDefault="008433E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433E2" w:rsidRPr="003F7CF1" w:rsidRDefault="008433E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433E2" w:rsidRPr="003F7CF1" w:rsidRDefault="008433E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433E2" w:rsidRPr="003F7CF1" w:rsidRDefault="008433E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433E2" w:rsidRPr="003F7CF1" w:rsidRDefault="008433E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433E2" w:rsidRPr="003F7CF1" w:rsidRDefault="008433E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433E2" w:rsidRPr="003F7CF1" w:rsidRDefault="008433E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433E2" w:rsidRPr="003F7CF1" w:rsidRDefault="008433E2"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433E2" w:rsidRPr="003F7CF1" w:rsidRDefault="008433E2"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433E2" w:rsidRPr="003F7CF1" w:rsidRDefault="008433E2"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433E2" w:rsidRPr="003F7CF1" w:rsidRDefault="008433E2"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433E2" w:rsidRPr="003F7CF1" w:rsidRDefault="008433E2"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433E2" w:rsidRPr="003F7CF1" w:rsidRDefault="008433E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433E2" w:rsidRPr="003F7CF1" w:rsidRDefault="008433E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433E2" w:rsidRPr="003F7CF1" w:rsidRDefault="008433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433E2" w:rsidRPr="003F7CF1" w:rsidRDefault="008433E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433E2" w:rsidRPr="003F7CF1" w:rsidRDefault="008433E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433E2" w:rsidRPr="003F7CF1" w:rsidRDefault="008433E2"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433E2" w:rsidRPr="003F7CF1" w:rsidRDefault="008433E2"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433E2" w:rsidRPr="003F7CF1" w:rsidRDefault="008433E2"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433E2" w:rsidRPr="003F7CF1" w:rsidRDefault="008433E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433E2" w:rsidRPr="003F7CF1" w:rsidRDefault="008433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433E2" w:rsidRPr="003F7CF1" w:rsidRDefault="008433E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433E2" w:rsidRPr="003F7CF1" w:rsidRDefault="008433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433E2" w:rsidRPr="003F7CF1" w:rsidRDefault="008433E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433E2" w:rsidRPr="003F7CF1" w:rsidRDefault="008433E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433E2" w:rsidRPr="003F7CF1" w:rsidRDefault="008433E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433E2" w:rsidRPr="003F7CF1" w:rsidRDefault="008433E2"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433E2" w:rsidRPr="003F7CF1" w:rsidRDefault="008433E2"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433E2" w:rsidRPr="003F7CF1" w:rsidRDefault="008433E2"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433E2" w:rsidRPr="003F7CF1" w:rsidRDefault="008433E2"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433E2" w:rsidRPr="003F7CF1" w:rsidRDefault="008433E2"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433E2" w:rsidRPr="003F7CF1" w:rsidRDefault="008433E2"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433E2" w:rsidRPr="003F7CF1" w:rsidRDefault="008433E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433E2" w:rsidRPr="003F7CF1" w:rsidRDefault="008433E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433E2" w:rsidRPr="003F7CF1" w:rsidRDefault="008433E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433E2" w:rsidRPr="003F7CF1" w:rsidRDefault="008433E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433E2" w:rsidRPr="003F7CF1" w:rsidRDefault="008433E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433E2" w:rsidRPr="003F7CF1" w:rsidRDefault="008433E2"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433E2" w:rsidRPr="003F7CF1" w:rsidRDefault="008433E2"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433E2" w:rsidRPr="003F7CF1" w:rsidRDefault="008433E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433E2" w:rsidRPr="003F7CF1" w:rsidRDefault="008433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433E2" w:rsidRPr="003F7CF1" w:rsidRDefault="008433E2"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433E2" w:rsidRPr="003F7CF1" w:rsidRDefault="008433E2"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433E2" w:rsidRPr="003F7CF1" w:rsidRDefault="008433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433E2" w:rsidRPr="003F7CF1" w:rsidRDefault="008433E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433E2" w:rsidRPr="003F7CF1" w:rsidRDefault="008433E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433E2" w:rsidRPr="003F7CF1" w:rsidRDefault="008433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433E2" w:rsidRPr="003F7CF1" w:rsidRDefault="008433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433E2" w:rsidRPr="003F7CF1" w:rsidRDefault="008433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433E2" w:rsidRPr="003F7CF1" w:rsidRDefault="008433E2"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433E2" w:rsidRPr="003F7CF1" w:rsidRDefault="008433E2"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433E2" w:rsidRPr="003F7CF1" w:rsidRDefault="008433E2"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433E2" w:rsidRPr="003F7CF1" w:rsidRDefault="008433E2"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433E2" w:rsidRPr="003F7CF1" w:rsidRDefault="008433E2"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433E2" w:rsidRPr="003F7CF1" w:rsidRDefault="008433E2"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433E2" w:rsidRPr="003F7CF1" w:rsidRDefault="008433E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433E2" w:rsidRPr="003F7CF1" w:rsidRDefault="008433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433E2" w:rsidRPr="003F7CF1" w:rsidRDefault="008433E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433E2" w:rsidRPr="003F7CF1" w:rsidRDefault="008433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433E2" w:rsidRPr="003F7CF1" w:rsidRDefault="008433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433E2" w:rsidRPr="003F7CF1" w:rsidRDefault="008433E2"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433E2" w:rsidRPr="003F7CF1" w:rsidRDefault="008433E2"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433E2" w:rsidRPr="003F7CF1" w:rsidRDefault="008433E2"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433E2" w:rsidRPr="003F7CF1" w:rsidRDefault="008433E2"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433E2" w:rsidRPr="003F7CF1" w:rsidRDefault="008433E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433E2" w:rsidRPr="003F7CF1" w:rsidRDefault="008433E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433E2" w:rsidRPr="003F7CF1" w:rsidRDefault="008433E2"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433E2" w:rsidRPr="003F7CF1" w:rsidRDefault="008433E2"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433E2" w:rsidRPr="003F7CF1" w:rsidRDefault="008433E2"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433E2" w:rsidRPr="003F7CF1" w:rsidRDefault="008433E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433E2" w:rsidRPr="003F7CF1" w:rsidRDefault="008433E2"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433E2" w:rsidRPr="003F7CF1" w:rsidRDefault="008433E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433E2" w:rsidRPr="003F7CF1" w:rsidRDefault="008433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433E2" w:rsidRPr="003F7CF1" w:rsidRDefault="008433E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433E2" w:rsidRPr="003F7CF1" w:rsidRDefault="008433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433E2" w:rsidRPr="003F7CF1" w:rsidRDefault="008433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433E2" w:rsidRPr="003F7CF1" w:rsidRDefault="008433E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433E2" w:rsidRPr="003F7CF1" w:rsidRDefault="008433E2"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433E2" w:rsidRPr="003F7CF1" w:rsidRDefault="008433E2"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433E2" w:rsidRPr="003F7CF1" w:rsidRDefault="008433E2"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433E2" w:rsidRPr="003F7CF1" w:rsidRDefault="008433E2"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433E2" w:rsidRPr="003F7CF1" w:rsidRDefault="008433E2"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433E2" w:rsidRPr="003F7CF1" w:rsidRDefault="008433E2"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433E2" w:rsidRPr="003F7CF1" w:rsidRDefault="008433E2"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433E2" w:rsidRPr="003F7CF1" w:rsidRDefault="008433E2"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433E2" w:rsidRPr="003F7CF1" w:rsidRDefault="008433E2"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433E2" w:rsidRPr="003F7CF1" w:rsidRDefault="008433E2"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433E2" w:rsidRPr="003F7CF1" w:rsidRDefault="008433E2"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433E2" w:rsidRPr="003F7CF1" w:rsidRDefault="008433E2"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433E2" w:rsidRPr="003F7CF1" w:rsidRDefault="008433E2"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433E2" w:rsidRPr="003F7CF1" w:rsidRDefault="008433E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16378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433E2" w:rsidRPr="003F7CF1" w:rsidRDefault="008433E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433E2" w:rsidRPr="003F7CF1" w:rsidRDefault="008433E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433E2" w:rsidRPr="003F7CF1" w:rsidRDefault="008433E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433E2" w:rsidRPr="003F7CF1" w:rsidRDefault="008433E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163788"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433E2" w:rsidRPr="003F7CF1" w:rsidRDefault="008433E2"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433E2" w:rsidRPr="003F7CF1" w:rsidRDefault="008433E2"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433E2" w:rsidRPr="003F7CF1" w:rsidRDefault="008433E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433E2" w:rsidRPr="003F7CF1" w:rsidRDefault="008433E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433E2" w:rsidRPr="003F7CF1" w:rsidRDefault="008433E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433E2" w:rsidRPr="003F7CF1" w:rsidRDefault="008433E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433E2" w:rsidRPr="003F7CF1" w:rsidRDefault="008433E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433E2" w:rsidRPr="003F7CF1" w:rsidRDefault="008433E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433E2" w:rsidRPr="003F7CF1" w:rsidRDefault="008433E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433E2" w:rsidRPr="003F7CF1" w:rsidRDefault="008433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433E2" w:rsidRPr="003F7CF1" w:rsidRDefault="008433E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433E2" w:rsidRPr="003F7CF1" w:rsidRDefault="008433E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433E2" w:rsidRPr="003F7CF1" w:rsidRDefault="008433E2"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433E2" w:rsidRPr="003F7CF1" w:rsidRDefault="008433E2"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433E2" w:rsidRPr="003F7CF1" w:rsidRDefault="008433E2"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433E2" w:rsidRPr="003F7CF1" w:rsidRDefault="008433E2"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433E2" w:rsidRPr="003F7CF1" w:rsidRDefault="008433E2"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433E2" w:rsidRPr="003F7CF1" w:rsidRDefault="008433E2"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433E2" w:rsidRPr="003F7CF1" w:rsidRDefault="008433E2"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433E2" w:rsidRPr="003F7CF1" w:rsidRDefault="008433E2"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433E2" w:rsidRPr="003F7CF1" w:rsidRDefault="008433E2"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433E2" w:rsidRPr="003F7CF1" w:rsidRDefault="008433E2"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16378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16378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433E2" w:rsidRPr="003F7CF1" w:rsidRDefault="008433E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433E2" w:rsidRPr="003F7CF1" w:rsidRDefault="008433E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433E2" w:rsidRPr="003F7CF1" w:rsidRDefault="008433E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433E2" w:rsidRPr="003F7CF1" w:rsidRDefault="008433E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433E2" w:rsidRPr="003F7CF1" w:rsidRDefault="008433E2"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433E2" w:rsidRPr="003F7CF1" w:rsidRDefault="008433E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433E2" w:rsidRPr="003F7CF1" w:rsidRDefault="008433E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433E2" w:rsidRPr="003F7CF1" w:rsidRDefault="008433E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433E2" w:rsidRPr="003F7CF1" w:rsidRDefault="008433E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433E2" w:rsidRPr="003F7CF1" w:rsidRDefault="008433E2"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433E2" w:rsidRPr="003F7CF1" w:rsidRDefault="008433E2"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433E2" w:rsidRPr="003F7CF1" w:rsidRDefault="008433E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433E2" w:rsidRPr="003F7CF1" w:rsidRDefault="008433E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433E2" w:rsidRPr="003F7CF1" w:rsidRDefault="008433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433E2" w:rsidRPr="003F7CF1" w:rsidRDefault="008433E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433E2" w:rsidRPr="003F7CF1" w:rsidRDefault="008433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433E2" w:rsidRPr="003F7CF1" w:rsidRDefault="008433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433E2" w:rsidRPr="003F7CF1" w:rsidRDefault="008433E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433E2" w:rsidRPr="003F7CF1" w:rsidRDefault="008433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433E2" w:rsidRPr="003F7CF1" w:rsidRDefault="008433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433E2" w:rsidRPr="003F7CF1" w:rsidRDefault="008433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433E2" w:rsidRPr="003F7CF1" w:rsidRDefault="008433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433E2" w:rsidRPr="003F7CF1" w:rsidRDefault="008433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433E2" w:rsidRPr="003F7CF1" w:rsidRDefault="008433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433E2" w:rsidRPr="003F7CF1" w:rsidRDefault="008433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433E2" w:rsidRPr="003F7CF1" w:rsidRDefault="008433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433E2" w:rsidRPr="003F7CF1" w:rsidRDefault="008433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433E2" w:rsidRPr="003F7CF1" w:rsidRDefault="008433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433E2" w:rsidRPr="003F7CF1" w:rsidRDefault="008433E2"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433E2" w:rsidRPr="003F7CF1" w:rsidRDefault="008433E2"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433E2" w:rsidRPr="003F7CF1" w:rsidRDefault="008433E2"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433E2" w:rsidRPr="003F7CF1" w:rsidRDefault="008433E2"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433E2" w:rsidRPr="003F7CF1" w:rsidRDefault="008433E2"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433E2" w:rsidRPr="003F7CF1" w:rsidRDefault="008433E2"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433E2" w:rsidRPr="003F7CF1" w:rsidRDefault="008433E2"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433E2" w:rsidRPr="003F7CF1" w:rsidRDefault="008433E2"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433E2" w:rsidRPr="003F7CF1" w:rsidRDefault="008433E2"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433E2" w:rsidRPr="003F7CF1" w:rsidRDefault="008433E2"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433E2" w:rsidRPr="003F7CF1" w:rsidRDefault="008433E2"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433E2" w:rsidRPr="003F7CF1" w:rsidRDefault="008433E2"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433E2" w:rsidRPr="003F7CF1" w:rsidRDefault="008433E2"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433E2" w:rsidRPr="003F7CF1" w:rsidRDefault="008433E2"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433E2" w:rsidRPr="003F7CF1" w:rsidRDefault="008433E2"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433E2" w:rsidRPr="003F7CF1" w:rsidRDefault="008433E2"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433E2" w:rsidRPr="003F7CF1" w:rsidRDefault="008433E2"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433E2" w:rsidRPr="003F7CF1" w:rsidRDefault="008433E2"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433E2" w:rsidRPr="003F7CF1" w:rsidRDefault="008433E2"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433E2" w:rsidRPr="003F7CF1" w:rsidRDefault="008433E2"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433E2" w:rsidRPr="003F7CF1" w:rsidRDefault="008433E2"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433E2" w:rsidRPr="003F7CF1" w:rsidRDefault="008433E2"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433E2" w:rsidRPr="003F7CF1" w:rsidRDefault="008433E2"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433E2" w:rsidRPr="003F7CF1" w:rsidRDefault="008433E2"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433E2" w:rsidRPr="003F7CF1" w:rsidRDefault="008433E2"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433E2" w:rsidRPr="003F7CF1" w:rsidRDefault="008433E2"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433E2" w:rsidRPr="003F7CF1" w:rsidRDefault="008433E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433E2" w:rsidRPr="003F7CF1" w:rsidRDefault="008433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433E2" w:rsidRPr="003F7CF1" w:rsidRDefault="008433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433E2" w:rsidRPr="003F7CF1" w:rsidRDefault="008433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433E2" w:rsidRPr="003F7CF1" w:rsidRDefault="008433E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433E2" w:rsidRPr="003F7CF1" w:rsidRDefault="008433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433E2" w:rsidRPr="003F7CF1" w:rsidRDefault="008433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433E2" w:rsidRPr="003F7CF1" w:rsidRDefault="008433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433E2" w:rsidRPr="003F7CF1" w:rsidRDefault="008433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433E2" w:rsidRPr="003F7CF1" w:rsidRDefault="008433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433E2" w:rsidRPr="003F7CF1" w:rsidRDefault="008433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433E2" w:rsidRPr="003F7CF1" w:rsidRDefault="008433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433E2" w:rsidRPr="003F7CF1" w:rsidRDefault="008433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433E2" w:rsidRPr="003F7CF1" w:rsidRDefault="008433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433E2" w:rsidRPr="003F7CF1" w:rsidRDefault="008433E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433E2" w:rsidRPr="003F7CF1" w:rsidRDefault="008433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433E2" w:rsidRPr="003F7CF1" w:rsidRDefault="008433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433E2" w:rsidRPr="003F7CF1" w:rsidRDefault="008433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433E2" w:rsidRPr="003F7CF1" w:rsidRDefault="008433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433E2" w:rsidRPr="003F7CF1" w:rsidRDefault="008433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433E2" w:rsidRPr="003F7CF1" w:rsidRDefault="008433E2"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433E2" w:rsidRPr="003F7CF1" w:rsidRDefault="008433E2"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433E2" w:rsidRPr="003F7CF1" w:rsidRDefault="008433E2"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433E2" w:rsidRPr="003F7CF1" w:rsidRDefault="008433E2"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433E2" w:rsidRPr="003F7CF1" w:rsidRDefault="008433E2"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433E2" w:rsidRPr="003F7CF1" w:rsidRDefault="008433E2"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433E2" w:rsidRPr="003F7CF1" w:rsidRDefault="008433E2"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433E2" w:rsidRPr="003F7CF1" w:rsidRDefault="008433E2"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433E2" w:rsidRPr="003F7CF1" w:rsidRDefault="008433E2"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433E2" w:rsidRPr="003F7CF1" w:rsidRDefault="008433E2"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433E2" w:rsidRPr="003F7CF1" w:rsidRDefault="008433E2"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433E2" w:rsidRPr="003F7CF1" w:rsidRDefault="008433E2"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433E2" w:rsidRPr="003F7CF1" w:rsidRDefault="008433E2"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433E2" w:rsidRPr="003F7CF1" w:rsidRDefault="008433E2"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433E2" w:rsidRPr="003F7CF1" w:rsidRDefault="008433E2"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433E2" w:rsidRPr="003F7CF1" w:rsidRDefault="008433E2"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433E2" w:rsidRPr="003F7CF1" w:rsidRDefault="008433E2"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433E2" w:rsidRPr="003F7CF1" w:rsidRDefault="008433E2"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433E2" w:rsidRPr="003F7CF1" w:rsidRDefault="008433E2"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433E2" w:rsidRPr="003F7CF1" w:rsidRDefault="008433E2"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433E2" w:rsidRPr="003F7CF1" w:rsidRDefault="008433E2"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433E2" w:rsidRPr="003F7CF1" w:rsidRDefault="008433E2"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433E2" w:rsidRPr="003F7CF1" w:rsidRDefault="008433E2"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433E2" w:rsidRPr="003F7CF1" w:rsidRDefault="008433E2"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433E2" w:rsidRPr="003F7CF1" w:rsidRDefault="008433E2"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433E2" w:rsidRPr="003F7CF1" w:rsidRDefault="008433E2"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433E2" w:rsidRPr="003F7CF1" w:rsidRDefault="008433E2"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433E2" w:rsidRPr="003F7CF1" w:rsidRDefault="008433E2"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433E2" w:rsidRPr="003F7CF1" w:rsidRDefault="008433E2"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433E2" w:rsidRPr="003F7CF1" w:rsidRDefault="008433E2"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433E2" w:rsidRPr="003F7CF1" w:rsidRDefault="008433E2"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16378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163786"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16378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433E2" w:rsidRPr="003F7CF1" w:rsidRDefault="008433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433E2" w:rsidRPr="003F7CF1" w:rsidRDefault="008433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433E2" w:rsidRPr="003F7CF1" w:rsidRDefault="008433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433E2" w:rsidRPr="003F7CF1" w:rsidRDefault="008433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433E2" w:rsidRPr="003F7CF1" w:rsidRDefault="008433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433E2" w:rsidRPr="003F7CF1" w:rsidRDefault="008433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433E2" w:rsidRPr="003F7CF1" w:rsidRDefault="008433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433E2" w:rsidRPr="003F7CF1" w:rsidRDefault="008433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433E2" w:rsidRPr="003F7CF1" w:rsidRDefault="008433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433E2" w:rsidRPr="003F7CF1" w:rsidRDefault="008433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433E2" w:rsidRPr="003F7CF1" w:rsidRDefault="008433E2"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433E2" w:rsidRPr="003F7CF1" w:rsidRDefault="008433E2"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433E2" w:rsidRPr="003F7CF1" w:rsidRDefault="008433E2"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433E2" w:rsidRPr="003F7CF1" w:rsidRDefault="008433E2"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433E2" w:rsidRPr="003F7CF1" w:rsidRDefault="008433E2"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433E2" w:rsidRPr="003F7CF1" w:rsidRDefault="008433E2"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433E2" w:rsidRPr="003F7CF1" w:rsidRDefault="008433E2"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433E2" w:rsidRPr="003F7CF1" w:rsidRDefault="008433E2"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433E2" w:rsidRPr="003F7CF1" w:rsidRDefault="008433E2"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433E2" w:rsidRPr="003F7CF1" w:rsidRDefault="008433E2"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433E2" w:rsidRPr="003F7CF1" w:rsidRDefault="008433E2"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433E2" w:rsidRPr="003F7CF1" w:rsidRDefault="008433E2"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433E2" w:rsidRPr="003F7CF1" w:rsidRDefault="008433E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433E2" w:rsidRPr="003F7CF1" w:rsidRDefault="008433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433E2" w:rsidRPr="003F7CF1" w:rsidRDefault="008433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433E2" w:rsidRPr="003F7CF1" w:rsidRDefault="008433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433E2" w:rsidRPr="003F7CF1" w:rsidRDefault="008433E2" w:rsidP="00E80032">
                              <w:pPr>
                                <w:pStyle w:val="SourceCodeBoxText"/>
                                <w:rPr>
                                  <w:sz w:val="19"/>
                                  <w:szCs w:val="19"/>
                                  <w:lang w:val="en-US"/>
                                </w:rPr>
                              </w:pPr>
                              <w:r w:rsidRPr="003F7CF1">
                                <w:rPr>
                                  <w:sz w:val="19"/>
                                  <w:szCs w:val="19"/>
                                  <w:lang w:val="en-US"/>
                                </w:rPr>
                                <w:t>push 1</w:t>
                              </w:r>
                            </w:p>
                            <w:p w14:paraId="3C159322" w14:textId="77777777" w:rsidR="008433E2" w:rsidRPr="003F7CF1" w:rsidRDefault="008433E2" w:rsidP="00E80032">
                              <w:pPr>
                                <w:pStyle w:val="SourceCodeBoxText"/>
                                <w:rPr>
                                  <w:sz w:val="19"/>
                                  <w:szCs w:val="19"/>
                                  <w:lang w:val="en-US"/>
                                </w:rPr>
                              </w:pPr>
                              <w:r w:rsidRPr="003F7CF1">
                                <w:rPr>
                                  <w:sz w:val="19"/>
                                  <w:szCs w:val="19"/>
                                  <w:lang w:val="en-US"/>
                                </w:rPr>
                                <w:t>push 2</w:t>
                              </w:r>
                            </w:p>
                            <w:p w14:paraId="22BA48C9" w14:textId="77777777" w:rsidR="008433E2" w:rsidRPr="003F7CF1" w:rsidRDefault="008433E2" w:rsidP="00E80032">
                              <w:pPr>
                                <w:pStyle w:val="SourceCodeBoxText"/>
                                <w:rPr>
                                  <w:sz w:val="19"/>
                                  <w:szCs w:val="19"/>
                                  <w:lang w:val="en-US"/>
                                </w:rPr>
                              </w:pPr>
                              <w:r w:rsidRPr="003F7CF1">
                                <w:rPr>
                                  <w:sz w:val="19"/>
                                  <w:szCs w:val="19"/>
                                  <w:lang w:val="en-US"/>
                                </w:rPr>
                                <w:t>push 3</w:t>
                              </w:r>
                            </w:p>
                            <w:p w14:paraId="5F86FACB"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433E2" w:rsidRPr="003F7CF1" w:rsidRDefault="008433E2"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433E2" w:rsidRPr="003F7CF1" w:rsidRDefault="008433E2"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433E2" w:rsidRPr="003F7CF1" w:rsidRDefault="008433E2"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433E2" w:rsidRPr="003F7CF1" w:rsidRDefault="008433E2" w:rsidP="00E80032">
                        <w:pPr>
                          <w:pStyle w:val="SourceCodeBoxText"/>
                          <w:rPr>
                            <w:sz w:val="19"/>
                            <w:szCs w:val="19"/>
                            <w:lang w:val="en-US"/>
                          </w:rPr>
                        </w:pPr>
                        <w:r w:rsidRPr="003F7CF1">
                          <w:rPr>
                            <w:sz w:val="19"/>
                            <w:szCs w:val="19"/>
                            <w:lang w:val="en-US"/>
                          </w:rPr>
                          <w:t>push 1</w:t>
                        </w:r>
                      </w:p>
                      <w:p w14:paraId="3C159322" w14:textId="77777777" w:rsidR="008433E2" w:rsidRPr="003F7CF1" w:rsidRDefault="008433E2" w:rsidP="00E80032">
                        <w:pPr>
                          <w:pStyle w:val="SourceCodeBoxText"/>
                          <w:rPr>
                            <w:sz w:val="19"/>
                            <w:szCs w:val="19"/>
                            <w:lang w:val="en-US"/>
                          </w:rPr>
                        </w:pPr>
                        <w:r w:rsidRPr="003F7CF1">
                          <w:rPr>
                            <w:sz w:val="19"/>
                            <w:szCs w:val="19"/>
                            <w:lang w:val="en-US"/>
                          </w:rPr>
                          <w:t>push 2</w:t>
                        </w:r>
                      </w:p>
                      <w:p w14:paraId="22BA48C9" w14:textId="77777777" w:rsidR="008433E2" w:rsidRPr="003F7CF1" w:rsidRDefault="008433E2" w:rsidP="00E80032">
                        <w:pPr>
                          <w:pStyle w:val="SourceCodeBoxText"/>
                          <w:rPr>
                            <w:sz w:val="19"/>
                            <w:szCs w:val="19"/>
                            <w:lang w:val="en-US"/>
                          </w:rPr>
                        </w:pPr>
                        <w:r w:rsidRPr="003F7CF1">
                          <w:rPr>
                            <w:sz w:val="19"/>
                            <w:szCs w:val="19"/>
                            <w:lang w:val="en-US"/>
                          </w:rPr>
                          <w:t>push 3</w:t>
                        </w:r>
                      </w:p>
                      <w:p w14:paraId="5F86FACB" w14:textId="77777777" w:rsidR="008433E2" w:rsidRPr="003F7CF1" w:rsidRDefault="008433E2"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433E2" w:rsidRPr="003F7CF1" w:rsidRDefault="008433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433E2" w:rsidRPr="003F7CF1" w:rsidRDefault="008433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433E2" w:rsidRPr="003F7CF1" w:rsidRDefault="008433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433E2" w:rsidRPr="003F7CF1" w:rsidRDefault="008433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433E2" w:rsidRPr="003F7CF1" w:rsidRDefault="008433E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433E2" w:rsidRPr="003F7CF1" w:rsidRDefault="008433E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433E2" w:rsidRPr="003F7CF1" w:rsidRDefault="008433E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433E2" w:rsidRPr="003F7CF1" w:rsidRDefault="008433E2"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433E2" w:rsidRPr="003F7CF1" w:rsidRDefault="008433E2"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433E2" w:rsidRPr="003F7CF1" w:rsidRDefault="008433E2"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433E2" w:rsidRPr="003F7CF1" w:rsidRDefault="008433E2"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433E2" w:rsidRPr="003F7CF1" w:rsidRDefault="008433E2"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433E2" w:rsidRPr="003F7CF1" w:rsidRDefault="008433E2"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433E2" w:rsidRPr="003F7CF1" w:rsidRDefault="008433E2"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433E2" w:rsidRPr="003F7CF1" w:rsidRDefault="008433E2"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433E2" w:rsidRPr="003F7CF1" w:rsidRDefault="008433E2"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433E2" w:rsidRPr="003F7CF1" w:rsidRDefault="008433E2"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433E2" w:rsidRPr="003F7CF1" w:rsidRDefault="008433E2"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433E2" w:rsidRPr="003F7CF1" w:rsidRDefault="008433E2"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433E2" w:rsidRPr="003F7CF1" w:rsidRDefault="008433E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433E2" w:rsidRPr="003F7CF1" w:rsidRDefault="008433E2" w:rsidP="00E80032">
                              <w:pPr>
                                <w:pStyle w:val="SourceCodeBoxText"/>
                                <w:rPr>
                                  <w:sz w:val="19"/>
                                  <w:szCs w:val="19"/>
                                  <w:lang w:val="en-US"/>
                                </w:rPr>
                              </w:pPr>
                              <w:r w:rsidRPr="003F7CF1">
                                <w:rPr>
                                  <w:sz w:val="19"/>
                                  <w:szCs w:val="19"/>
                                  <w:lang w:val="en-US"/>
                                </w:rPr>
                                <w:t>3</w:t>
                              </w:r>
                            </w:p>
                            <w:p w14:paraId="40F6D3AC" w14:textId="77777777" w:rsidR="008433E2" w:rsidRPr="003F7CF1" w:rsidRDefault="008433E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433E2" w:rsidRPr="003F7CF1" w:rsidRDefault="008433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433E2" w:rsidRPr="003F7CF1" w:rsidRDefault="008433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433E2" w:rsidRPr="003F7CF1" w:rsidRDefault="008433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433E2" w:rsidRPr="003F7CF1" w:rsidRDefault="008433E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433E2" w:rsidRPr="003F7CF1" w:rsidRDefault="008433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433E2" w:rsidRPr="003F7CF1" w:rsidRDefault="008433E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433E2" w:rsidRPr="003F7CF1" w:rsidRDefault="008433E2" w:rsidP="00E80032">
                        <w:pPr>
                          <w:pStyle w:val="SourceCodeBoxText"/>
                          <w:rPr>
                            <w:sz w:val="19"/>
                            <w:szCs w:val="19"/>
                            <w:lang w:val="en-US"/>
                          </w:rPr>
                        </w:pPr>
                        <w:r w:rsidRPr="003F7CF1">
                          <w:rPr>
                            <w:sz w:val="19"/>
                            <w:szCs w:val="19"/>
                            <w:lang w:val="en-US"/>
                          </w:rPr>
                          <w:t>3</w:t>
                        </w:r>
                      </w:p>
                      <w:p w14:paraId="40F6D3AC" w14:textId="77777777" w:rsidR="008433E2" w:rsidRPr="003F7CF1" w:rsidRDefault="008433E2"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433E2" w:rsidRPr="003F7CF1" w:rsidRDefault="008433E2"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433E2" w:rsidRPr="003F7CF1" w:rsidRDefault="008433E2"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433E2" w:rsidRPr="003F7CF1" w:rsidRDefault="008433E2"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433E2" w:rsidRPr="003F7CF1" w:rsidRDefault="008433E2"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433E2" w:rsidRPr="003F7CF1" w:rsidRDefault="008433E2"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433E2" w:rsidRPr="003F7CF1" w:rsidRDefault="008433E2"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433E2" w:rsidRPr="003F7CF1" w:rsidRDefault="008433E2"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433E2" w:rsidRPr="003F7CF1" w:rsidRDefault="008433E2"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433E2" w:rsidRPr="003F7CF1" w:rsidRDefault="008433E2"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433E2" w:rsidRPr="003F7CF1" w:rsidRDefault="008433E2"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433E2" w:rsidRPr="003F7CF1" w:rsidRDefault="008433E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433E2" w:rsidRDefault="008433E2" w:rsidP="005F7461">
                              <w:pPr>
                                <w:spacing w:before="60" w:after="0"/>
                                <w:jc w:val="center"/>
                                <w:rPr>
                                  <w:lang w:val="sv-SE"/>
                                </w:rPr>
                              </w:pPr>
                              <w:r>
                                <w:rPr>
                                  <w:lang w:val="sv-SE"/>
                                </w:rPr>
                                <w:t>Preprocessor</w:t>
                              </w:r>
                            </w:p>
                            <w:p w14:paraId="04F32221" w14:textId="77777777" w:rsidR="008433E2" w:rsidRPr="00C7380D" w:rsidRDefault="008433E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433E2" w:rsidRPr="008541FD" w:rsidRDefault="008433E2" w:rsidP="005F7461">
                              <w:pPr>
                                <w:spacing w:before="60" w:after="0"/>
                                <w:jc w:val="center"/>
                              </w:pPr>
                              <w:r w:rsidRPr="008541FD">
                                <w:t>Source</w:t>
                              </w:r>
                              <w:r>
                                <w:t xml:space="preserve"> </w:t>
                              </w:r>
                              <w:r w:rsidRPr="008541FD">
                                <w:t>Code</w:t>
                              </w:r>
                            </w:p>
                            <w:p w14:paraId="4FCEAC5C" w14:textId="77777777" w:rsidR="008433E2" w:rsidRDefault="008433E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433E2" w:rsidRDefault="008433E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433E2" w:rsidRDefault="008433E2" w:rsidP="005F7461">
                              <w:pPr>
                                <w:pStyle w:val="Normalwebb"/>
                                <w:spacing w:before="60" w:line="256" w:lineRule="auto"/>
                                <w:jc w:val="center"/>
                              </w:pPr>
                              <w:r>
                                <w:rPr>
                                  <w:rFonts w:eastAsia="Calibri"/>
                                  <w:sz w:val="22"/>
                                  <w:szCs w:val="22"/>
                                  <w:lang w:val="en-US"/>
                                </w:rPr>
                                <w:t>Processed Code</w:t>
                              </w:r>
                            </w:p>
                            <w:p w14:paraId="14142DBC" w14:textId="77777777" w:rsidR="008433E2" w:rsidRDefault="008433E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433E2" w:rsidRDefault="008433E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433E2" w:rsidRDefault="008433E2" w:rsidP="005F7461">
                              <w:pPr>
                                <w:pStyle w:val="Normalwebb"/>
                                <w:spacing w:before="60" w:line="254" w:lineRule="auto"/>
                                <w:jc w:val="center"/>
                              </w:pPr>
                              <w:r>
                                <w:rPr>
                                  <w:rFonts w:eastAsia="Calibri"/>
                                  <w:sz w:val="22"/>
                                  <w:szCs w:val="22"/>
                                  <w:lang w:val="en-US"/>
                                </w:rPr>
                                <w:t>Syntax Tree</w:t>
                              </w:r>
                            </w:p>
                            <w:p w14:paraId="070DB26E" w14:textId="77777777" w:rsidR="008433E2" w:rsidRDefault="008433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433E2" w:rsidRDefault="008433E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433E2" w:rsidRDefault="008433E2" w:rsidP="005F7461">
                              <w:pPr>
                                <w:pStyle w:val="Normalwebb"/>
                                <w:spacing w:before="60" w:line="252" w:lineRule="auto"/>
                                <w:jc w:val="center"/>
                              </w:pPr>
                              <w:r>
                                <w:rPr>
                                  <w:rFonts w:eastAsia="Calibri"/>
                                  <w:sz w:val="22"/>
                                  <w:szCs w:val="22"/>
                                  <w:lang w:val="en-US"/>
                                </w:rPr>
                                <w:t>Optimized Syntax Tree</w:t>
                              </w:r>
                            </w:p>
                            <w:p w14:paraId="3315953C" w14:textId="77777777" w:rsidR="008433E2" w:rsidRDefault="008433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433E2" w:rsidRDefault="008433E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433E2" w:rsidRDefault="008433E2" w:rsidP="005F7461">
                              <w:pPr>
                                <w:pStyle w:val="Normalwebb"/>
                                <w:spacing w:before="60" w:line="252" w:lineRule="auto"/>
                                <w:jc w:val="center"/>
                              </w:pPr>
                              <w:r>
                                <w:rPr>
                                  <w:rFonts w:eastAsia="Calibri"/>
                                  <w:sz w:val="22"/>
                                  <w:szCs w:val="22"/>
                                  <w:lang w:val="en-US"/>
                                </w:rPr>
                                <w:t>Middle Code List</w:t>
                              </w:r>
                            </w:p>
                            <w:p w14:paraId="321C1BE9" w14:textId="77777777" w:rsidR="008433E2" w:rsidRDefault="008433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433E2" w:rsidRDefault="008433E2" w:rsidP="005F7461">
                              <w:pPr>
                                <w:pStyle w:val="Normalwebb"/>
                                <w:spacing w:before="60" w:line="252" w:lineRule="auto"/>
                                <w:jc w:val="center"/>
                              </w:pPr>
                              <w:r>
                                <w:rPr>
                                  <w:rFonts w:eastAsia="Calibri"/>
                                  <w:sz w:val="22"/>
                                  <w:szCs w:val="22"/>
                                  <w:lang w:val="en-US"/>
                                </w:rPr>
                                <w:t>Optimized Middle Code List</w:t>
                              </w:r>
                            </w:p>
                            <w:p w14:paraId="4CF9CB98" w14:textId="77777777" w:rsidR="008433E2" w:rsidRDefault="008433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433E2" w:rsidRDefault="008433E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433E2" w:rsidRDefault="008433E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433E2" w:rsidRDefault="008433E2" w:rsidP="005F7461">
                        <w:pPr>
                          <w:spacing w:before="60" w:after="0"/>
                          <w:jc w:val="center"/>
                          <w:rPr>
                            <w:lang w:val="sv-SE"/>
                          </w:rPr>
                        </w:pPr>
                        <w:r>
                          <w:rPr>
                            <w:lang w:val="sv-SE"/>
                          </w:rPr>
                          <w:t>Preprocessor</w:t>
                        </w:r>
                      </w:p>
                      <w:p w14:paraId="04F32221" w14:textId="77777777" w:rsidR="008433E2" w:rsidRPr="00C7380D" w:rsidRDefault="008433E2"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433E2" w:rsidRPr="008541FD" w:rsidRDefault="008433E2" w:rsidP="005F7461">
                        <w:pPr>
                          <w:spacing w:before="60" w:after="0"/>
                          <w:jc w:val="center"/>
                        </w:pPr>
                        <w:r w:rsidRPr="008541FD">
                          <w:t>Source</w:t>
                        </w:r>
                        <w:r>
                          <w:t xml:space="preserve"> </w:t>
                        </w:r>
                        <w:r w:rsidRPr="008541FD">
                          <w:t>Code</w:t>
                        </w:r>
                      </w:p>
                      <w:p w14:paraId="4FCEAC5C" w14:textId="77777777" w:rsidR="008433E2" w:rsidRDefault="008433E2"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433E2" w:rsidRDefault="008433E2"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433E2" w:rsidRDefault="008433E2" w:rsidP="005F7461">
                        <w:pPr>
                          <w:pStyle w:val="Normalwebb"/>
                          <w:spacing w:before="60" w:line="256" w:lineRule="auto"/>
                          <w:jc w:val="center"/>
                        </w:pPr>
                        <w:r>
                          <w:rPr>
                            <w:rFonts w:eastAsia="Calibri"/>
                            <w:sz w:val="22"/>
                            <w:szCs w:val="22"/>
                            <w:lang w:val="en-US"/>
                          </w:rPr>
                          <w:t>Processed Code</w:t>
                        </w:r>
                      </w:p>
                      <w:p w14:paraId="14142DBC" w14:textId="77777777" w:rsidR="008433E2" w:rsidRDefault="008433E2"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433E2" w:rsidRDefault="008433E2"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433E2" w:rsidRDefault="008433E2" w:rsidP="005F7461">
                        <w:pPr>
                          <w:pStyle w:val="Normalwebb"/>
                          <w:spacing w:before="60" w:line="254" w:lineRule="auto"/>
                          <w:jc w:val="center"/>
                        </w:pPr>
                        <w:r>
                          <w:rPr>
                            <w:rFonts w:eastAsia="Calibri"/>
                            <w:sz w:val="22"/>
                            <w:szCs w:val="22"/>
                            <w:lang w:val="en-US"/>
                          </w:rPr>
                          <w:t>Syntax Tree</w:t>
                        </w:r>
                      </w:p>
                      <w:p w14:paraId="070DB26E" w14:textId="77777777" w:rsidR="008433E2" w:rsidRDefault="008433E2"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433E2" w:rsidRDefault="008433E2"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433E2" w:rsidRDefault="008433E2" w:rsidP="005F7461">
                        <w:pPr>
                          <w:pStyle w:val="Normalwebb"/>
                          <w:spacing w:before="60" w:line="252" w:lineRule="auto"/>
                          <w:jc w:val="center"/>
                        </w:pPr>
                        <w:r>
                          <w:rPr>
                            <w:rFonts w:eastAsia="Calibri"/>
                            <w:sz w:val="22"/>
                            <w:szCs w:val="22"/>
                            <w:lang w:val="en-US"/>
                          </w:rPr>
                          <w:t>Optimized Syntax Tree</w:t>
                        </w:r>
                      </w:p>
                      <w:p w14:paraId="3315953C" w14:textId="77777777" w:rsidR="008433E2" w:rsidRDefault="008433E2"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433E2" w:rsidRDefault="008433E2"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433E2" w:rsidRDefault="008433E2" w:rsidP="005F7461">
                        <w:pPr>
                          <w:pStyle w:val="Normalwebb"/>
                          <w:spacing w:before="60" w:line="252" w:lineRule="auto"/>
                          <w:jc w:val="center"/>
                        </w:pPr>
                        <w:r>
                          <w:rPr>
                            <w:rFonts w:eastAsia="Calibri"/>
                            <w:sz w:val="22"/>
                            <w:szCs w:val="22"/>
                            <w:lang w:val="en-US"/>
                          </w:rPr>
                          <w:t>Middle Code List</w:t>
                        </w:r>
                      </w:p>
                      <w:p w14:paraId="321C1BE9" w14:textId="77777777" w:rsidR="008433E2" w:rsidRDefault="008433E2"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433E2" w:rsidRDefault="008433E2" w:rsidP="005F7461">
                        <w:pPr>
                          <w:pStyle w:val="Normalwebb"/>
                          <w:spacing w:before="60" w:line="252" w:lineRule="auto"/>
                          <w:jc w:val="center"/>
                        </w:pPr>
                        <w:r>
                          <w:rPr>
                            <w:rFonts w:eastAsia="Calibri"/>
                            <w:sz w:val="22"/>
                            <w:szCs w:val="22"/>
                            <w:lang w:val="en-US"/>
                          </w:rPr>
                          <w:t>Optimized Middle Code List</w:t>
                        </w:r>
                      </w:p>
                      <w:p w14:paraId="4CF9CB98" w14:textId="77777777" w:rsidR="008433E2" w:rsidRDefault="008433E2"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433E2" w:rsidRDefault="008433E2"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433E2" w:rsidRDefault="008433E2"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433E2" w:rsidRDefault="008433E2" w:rsidP="006F14D0">
                              <w:pPr>
                                <w:spacing w:before="60" w:after="0"/>
                                <w:jc w:val="center"/>
                                <w:rPr>
                                  <w:lang w:val="sv-SE"/>
                                </w:rPr>
                              </w:pPr>
                              <w:r>
                                <w:rPr>
                                  <w:lang w:val="sv-SE"/>
                                </w:rPr>
                                <w:t>Preprocessor</w:t>
                              </w:r>
                            </w:p>
                            <w:p w14:paraId="2CD90E0F" w14:textId="77777777" w:rsidR="008433E2" w:rsidRPr="00C7380D" w:rsidRDefault="008433E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433E2" w:rsidRPr="008541FD" w:rsidRDefault="008433E2" w:rsidP="006F14D0">
                              <w:pPr>
                                <w:spacing w:before="60" w:after="0"/>
                                <w:jc w:val="center"/>
                              </w:pPr>
                              <w:r w:rsidRPr="008541FD">
                                <w:t>Source</w:t>
                              </w:r>
                              <w:r>
                                <w:t xml:space="preserve"> </w:t>
                              </w:r>
                              <w:r w:rsidRPr="008541FD">
                                <w:t>Code</w:t>
                              </w:r>
                            </w:p>
                            <w:p w14:paraId="1314F231" w14:textId="77777777" w:rsidR="008433E2" w:rsidRDefault="008433E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433E2" w:rsidRDefault="008433E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433E2" w:rsidRDefault="008433E2" w:rsidP="006F14D0">
                              <w:pPr>
                                <w:pStyle w:val="Normalwebb"/>
                                <w:spacing w:before="60" w:line="256" w:lineRule="auto"/>
                                <w:jc w:val="center"/>
                              </w:pPr>
                              <w:r>
                                <w:rPr>
                                  <w:rFonts w:eastAsia="Calibri"/>
                                  <w:sz w:val="22"/>
                                  <w:szCs w:val="22"/>
                                  <w:lang w:val="en-US"/>
                                </w:rPr>
                                <w:t>Processed Code</w:t>
                              </w:r>
                            </w:p>
                            <w:p w14:paraId="705B7689" w14:textId="77777777" w:rsidR="008433E2" w:rsidRDefault="008433E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433E2" w:rsidRDefault="008433E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433E2" w:rsidRDefault="008433E2" w:rsidP="006F14D0">
                              <w:pPr>
                                <w:pStyle w:val="Normalwebb"/>
                                <w:spacing w:before="60" w:line="254" w:lineRule="auto"/>
                                <w:jc w:val="center"/>
                              </w:pPr>
                              <w:r>
                                <w:rPr>
                                  <w:rFonts w:eastAsia="Calibri"/>
                                  <w:sz w:val="22"/>
                                  <w:szCs w:val="22"/>
                                  <w:lang w:val="en-US"/>
                                </w:rPr>
                                <w:t>Syntax Tree</w:t>
                              </w:r>
                            </w:p>
                            <w:p w14:paraId="20988EE2" w14:textId="77777777" w:rsidR="008433E2" w:rsidRDefault="008433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433E2" w:rsidRDefault="008433E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433E2" w:rsidRDefault="008433E2" w:rsidP="006F14D0">
                              <w:pPr>
                                <w:pStyle w:val="Normalwebb"/>
                                <w:spacing w:before="60" w:line="252" w:lineRule="auto"/>
                                <w:jc w:val="center"/>
                              </w:pPr>
                              <w:r>
                                <w:rPr>
                                  <w:rFonts w:eastAsia="Calibri"/>
                                  <w:sz w:val="22"/>
                                  <w:szCs w:val="22"/>
                                  <w:lang w:val="en-US"/>
                                </w:rPr>
                                <w:t>Optimized Syntax Tree</w:t>
                              </w:r>
                            </w:p>
                            <w:p w14:paraId="35223DB0" w14:textId="77777777" w:rsidR="008433E2" w:rsidRDefault="008433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433E2" w:rsidRDefault="008433E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433E2" w:rsidRDefault="008433E2" w:rsidP="006F14D0">
                              <w:pPr>
                                <w:pStyle w:val="Normalwebb"/>
                                <w:spacing w:before="60" w:line="252" w:lineRule="auto"/>
                                <w:jc w:val="center"/>
                              </w:pPr>
                              <w:r>
                                <w:rPr>
                                  <w:rFonts w:eastAsia="Calibri"/>
                                  <w:sz w:val="22"/>
                                  <w:szCs w:val="22"/>
                                  <w:lang w:val="en-US"/>
                                </w:rPr>
                                <w:t>Middle Code List</w:t>
                              </w:r>
                            </w:p>
                            <w:p w14:paraId="5410A942" w14:textId="77777777" w:rsidR="008433E2" w:rsidRDefault="008433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433E2" w:rsidRDefault="008433E2" w:rsidP="006F14D0">
                              <w:pPr>
                                <w:pStyle w:val="Normalwebb"/>
                                <w:spacing w:before="60" w:line="252" w:lineRule="auto"/>
                                <w:jc w:val="center"/>
                              </w:pPr>
                              <w:r>
                                <w:rPr>
                                  <w:rFonts w:eastAsia="Calibri"/>
                                  <w:sz w:val="22"/>
                                  <w:szCs w:val="22"/>
                                  <w:lang w:val="en-US"/>
                                </w:rPr>
                                <w:t>Optimized Middle Code List</w:t>
                              </w:r>
                            </w:p>
                            <w:p w14:paraId="36F7A1DE" w14:textId="77777777" w:rsidR="008433E2" w:rsidRDefault="008433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433E2" w:rsidRDefault="008433E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433E2" w:rsidRDefault="008433E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433E2" w:rsidRDefault="008433E2" w:rsidP="006F14D0">
                        <w:pPr>
                          <w:spacing w:before="60" w:after="0"/>
                          <w:jc w:val="center"/>
                          <w:rPr>
                            <w:lang w:val="sv-SE"/>
                          </w:rPr>
                        </w:pPr>
                        <w:r>
                          <w:rPr>
                            <w:lang w:val="sv-SE"/>
                          </w:rPr>
                          <w:t>Preprocessor</w:t>
                        </w:r>
                      </w:p>
                      <w:p w14:paraId="2CD90E0F" w14:textId="77777777" w:rsidR="008433E2" w:rsidRPr="00C7380D" w:rsidRDefault="008433E2"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433E2" w:rsidRPr="008541FD" w:rsidRDefault="008433E2" w:rsidP="006F14D0">
                        <w:pPr>
                          <w:spacing w:before="60" w:after="0"/>
                          <w:jc w:val="center"/>
                        </w:pPr>
                        <w:r w:rsidRPr="008541FD">
                          <w:t>Source</w:t>
                        </w:r>
                        <w:r>
                          <w:t xml:space="preserve"> </w:t>
                        </w:r>
                        <w:r w:rsidRPr="008541FD">
                          <w:t>Code</w:t>
                        </w:r>
                      </w:p>
                      <w:p w14:paraId="1314F231" w14:textId="77777777" w:rsidR="008433E2" w:rsidRDefault="008433E2"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433E2" w:rsidRDefault="008433E2"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433E2" w:rsidRDefault="008433E2" w:rsidP="006F14D0">
                        <w:pPr>
                          <w:pStyle w:val="Normalwebb"/>
                          <w:spacing w:before="60" w:line="256" w:lineRule="auto"/>
                          <w:jc w:val="center"/>
                        </w:pPr>
                        <w:r>
                          <w:rPr>
                            <w:rFonts w:eastAsia="Calibri"/>
                            <w:sz w:val="22"/>
                            <w:szCs w:val="22"/>
                            <w:lang w:val="en-US"/>
                          </w:rPr>
                          <w:t>Processed Code</w:t>
                        </w:r>
                      </w:p>
                      <w:p w14:paraId="705B7689" w14:textId="77777777" w:rsidR="008433E2" w:rsidRDefault="008433E2"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433E2" w:rsidRDefault="008433E2"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433E2" w:rsidRDefault="008433E2" w:rsidP="006F14D0">
                        <w:pPr>
                          <w:pStyle w:val="Normalwebb"/>
                          <w:spacing w:before="60" w:line="254" w:lineRule="auto"/>
                          <w:jc w:val="center"/>
                        </w:pPr>
                        <w:r>
                          <w:rPr>
                            <w:rFonts w:eastAsia="Calibri"/>
                            <w:sz w:val="22"/>
                            <w:szCs w:val="22"/>
                            <w:lang w:val="en-US"/>
                          </w:rPr>
                          <w:t>Syntax Tree</w:t>
                        </w:r>
                      </w:p>
                      <w:p w14:paraId="20988EE2" w14:textId="77777777" w:rsidR="008433E2" w:rsidRDefault="008433E2"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433E2" w:rsidRDefault="008433E2"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433E2" w:rsidRDefault="008433E2" w:rsidP="006F14D0">
                        <w:pPr>
                          <w:pStyle w:val="Normalwebb"/>
                          <w:spacing w:before="60" w:line="252" w:lineRule="auto"/>
                          <w:jc w:val="center"/>
                        </w:pPr>
                        <w:r>
                          <w:rPr>
                            <w:rFonts w:eastAsia="Calibri"/>
                            <w:sz w:val="22"/>
                            <w:szCs w:val="22"/>
                            <w:lang w:val="en-US"/>
                          </w:rPr>
                          <w:t>Optimized Syntax Tree</w:t>
                        </w:r>
                      </w:p>
                      <w:p w14:paraId="35223DB0" w14:textId="77777777" w:rsidR="008433E2" w:rsidRDefault="008433E2"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433E2" w:rsidRDefault="008433E2"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433E2" w:rsidRDefault="008433E2" w:rsidP="006F14D0">
                        <w:pPr>
                          <w:pStyle w:val="Normalwebb"/>
                          <w:spacing w:before="60" w:line="252" w:lineRule="auto"/>
                          <w:jc w:val="center"/>
                        </w:pPr>
                        <w:r>
                          <w:rPr>
                            <w:rFonts w:eastAsia="Calibri"/>
                            <w:sz w:val="22"/>
                            <w:szCs w:val="22"/>
                            <w:lang w:val="en-US"/>
                          </w:rPr>
                          <w:t>Middle Code List</w:t>
                        </w:r>
                      </w:p>
                      <w:p w14:paraId="5410A942" w14:textId="77777777" w:rsidR="008433E2" w:rsidRDefault="008433E2"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433E2" w:rsidRDefault="008433E2" w:rsidP="006F14D0">
                        <w:pPr>
                          <w:pStyle w:val="Normalwebb"/>
                          <w:spacing w:before="60" w:line="252" w:lineRule="auto"/>
                          <w:jc w:val="center"/>
                        </w:pPr>
                        <w:r>
                          <w:rPr>
                            <w:rFonts w:eastAsia="Calibri"/>
                            <w:sz w:val="22"/>
                            <w:szCs w:val="22"/>
                            <w:lang w:val="en-US"/>
                          </w:rPr>
                          <w:t>Optimized Middle Code List</w:t>
                        </w:r>
                      </w:p>
                      <w:p w14:paraId="36F7A1DE" w14:textId="77777777" w:rsidR="008433E2" w:rsidRDefault="008433E2"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433E2" w:rsidRDefault="008433E2"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433E2" w:rsidRDefault="008433E2"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8433E2" w:rsidRDefault="008433E2">
      <w:pPr>
        <w:pStyle w:val="Kommentarer"/>
      </w:pPr>
      <w:r>
        <w:rPr>
          <w:rStyle w:val="Kommentarsreferens"/>
        </w:rPr>
        <w:annotationRef/>
      </w:r>
    </w:p>
    <w:p w14:paraId="01C1DAD9" w14:textId="77777777" w:rsidR="008433E2" w:rsidRDefault="008433E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8433E2" w:rsidRDefault="008433E2">
      <w:pPr>
        <w:pStyle w:val="Kommentarer"/>
      </w:pPr>
      <w:r>
        <w:rPr>
          <w:rStyle w:val="Kommentarsreferens"/>
        </w:rPr>
        <w:annotationRef/>
      </w:r>
    </w:p>
    <w:p w14:paraId="533EC9EE" w14:textId="77777777" w:rsidR="008433E2" w:rsidRDefault="008433E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433E2" w:rsidRDefault="008433E2" w:rsidP="006C7309">
      <w:pPr>
        <w:spacing w:line="240" w:lineRule="auto"/>
      </w:pPr>
      <w:r>
        <w:separator/>
      </w:r>
    </w:p>
  </w:endnote>
  <w:endnote w:type="continuationSeparator" w:id="0">
    <w:p w14:paraId="0DD18C9D" w14:textId="77777777" w:rsidR="008433E2" w:rsidRDefault="008433E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433E2" w:rsidRDefault="008433E2" w:rsidP="006C7309">
      <w:pPr>
        <w:spacing w:line="240" w:lineRule="auto"/>
      </w:pPr>
      <w:r>
        <w:separator/>
      </w:r>
    </w:p>
  </w:footnote>
  <w:footnote w:type="continuationSeparator" w:id="0">
    <w:p w14:paraId="0BA3DA21" w14:textId="77777777" w:rsidR="008433E2" w:rsidRDefault="008433E2" w:rsidP="006C7309">
      <w:pPr>
        <w:spacing w:line="240" w:lineRule="auto"/>
      </w:pPr>
      <w:r>
        <w:continuationSeparator/>
      </w:r>
    </w:p>
  </w:footnote>
  <w:footnote w:id="1">
    <w:p w14:paraId="073943A1" w14:textId="0E9731C3" w:rsidR="008433E2" w:rsidRPr="00304E17" w:rsidRDefault="008433E2">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8433E2" w:rsidRPr="007E20F3" w:rsidRDefault="008433E2"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8433E2" w:rsidRPr="00214B10" w:rsidRDefault="008433E2"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8433E2" w:rsidRPr="007E20F3" w:rsidRDefault="008433E2"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8433E2" w:rsidRPr="00E01F3C" w:rsidRDefault="008433E2" w:rsidP="00E40B78">
      <w:pPr>
        <w:pStyle w:val="Fotnotstext"/>
      </w:pPr>
      <w:r>
        <w:rPr>
          <w:rStyle w:val="Fotnotsreferens"/>
        </w:rPr>
        <w:footnoteRef/>
      </w:r>
      <w:r>
        <w:t xml:space="preserve"> </w:t>
      </w:r>
      <w:r w:rsidRPr="00BD4B2D">
        <w:t xml:space="preserve">As we all know, </w:t>
      </w:r>
      <w:r w:rsidRPr="00BD4B2D">
        <w:t xml:space="preserve">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8433E2" w:rsidRDefault="008433E2"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8433E2" w:rsidRPr="006646C9" w:rsidRDefault="008433E2" w:rsidP="00E40B78">
      <w:pPr>
        <w:pStyle w:val="Code"/>
      </w:pPr>
      <w:r>
        <w:t>printf("int: %i, double %f", 123, 23.45);</w:t>
      </w:r>
    </w:p>
  </w:footnote>
  <w:footnote w:id="7">
    <w:p w14:paraId="185C09F4" w14:textId="77777777" w:rsidR="008433E2" w:rsidRPr="00D93CD3" w:rsidRDefault="008433E2"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8433E2" w:rsidRPr="0041681A" w:rsidRDefault="008433E2">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8433E2" w:rsidRPr="008A39BB" w:rsidRDefault="008433E2">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8433E2" w:rsidRPr="00DB458B" w:rsidRDefault="008433E2" w:rsidP="004F7C99">
      <w:r>
        <w:rPr>
          <w:rStyle w:val="Fotnotsreferens"/>
        </w:rPr>
        <w:footnoteRef/>
      </w:r>
      <w:r>
        <w:t xml:space="preserve"> Actually, a function’s start address and </w:t>
      </w:r>
      <w:r>
        <w:t xml:space="preserve">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8433E2" w:rsidRDefault="008433E2"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8433E2" w:rsidRPr="00DB458B" w:rsidRDefault="008433E2">
      <w:pPr>
        <w:pStyle w:val="Fotnotstext"/>
      </w:pPr>
    </w:p>
  </w:footnote>
  <w:footnote w:id="12">
    <w:p w14:paraId="6F2CD1AD" w14:textId="01D73667" w:rsidR="008433E2" w:rsidRPr="00615CDB" w:rsidRDefault="008433E2">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8433E2" w:rsidRPr="00725EAE" w:rsidRDefault="008433E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w:t>
      </w:r>
      <w:r>
        <w:t xml:space="preserve">jokely been said to be an acronym for the </w:t>
      </w:r>
      <w:r w:rsidRPr="00725EAE">
        <w:rPr>
          <w:rStyle w:val="Italics"/>
        </w:rPr>
        <w:t>Before C Programming Language</w:t>
      </w:r>
      <w:r>
        <w:t>.</w:t>
      </w:r>
    </w:p>
  </w:footnote>
  <w:footnote w:id="14">
    <w:p w14:paraId="0A93E7E0" w14:textId="77777777" w:rsidR="008433E2" w:rsidRPr="00B4576D" w:rsidRDefault="008433E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8433E2" w:rsidRPr="00080A22" w:rsidRDefault="008433E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8433E2" w:rsidRDefault="008433E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8433E2" w:rsidRDefault="008433E2" w:rsidP="00E80032">
      <w:pPr>
        <w:pStyle w:val="Code"/>
      </w:pPr>
      <w:r>
        <w:t>#define BOOL int</w:t>
      </w:r>
    </w:p>
    <w:p w14:paraId="5A8A6026" w14:textId="77777777" w:rsidR="008433E2" w:rsidRDefault="008433E2" w:rsidP="00E80032">
      <w:pPr>
        <w:pStyle w:val="Code"/>
      </w:pPr>
      <w:r>
        <w:t>#define TRUE 1</w:t>
      </w:r>
    </w:p>
    <w:p w14:paraId="09976B6C" w14:textId="77777777" w:rsidR="008433E2" w:rsidRPr="00BF232B" w:rsidRDefault="008433E2" w:rsidP="00E80032">
      <w:pPr>
        <w:pStyle w:val="Code"/>
      </w:pPr>
      <w:r>
        <w:t>#define FALSE 0</w:t>
      </w:r>
    </w:p>
  </w:footnote>
  <w:footnote w:id="17">
    <w:p w14:paraId="1100CB01" w14:textId="77777777" w:rsidR="008433E2" w:rsidRDefault="008433E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8433E2" w:rsidRDefault="008433E2" w:rsidP="00E80032">
      <w:r>
        <w:rPr>
          <w:rStyle w:val="Fotnotsreferens"/>
        </w:rPr>
        <w:footnoteRef/>
      </w:r>
      <w:r>
        <w:t xml:space="preserve"> Depending of the compiler and its warning level settings.</w:t>
      </w:r>
    </w:p>
  </w:footnote>
  <w:footnote w:id="19">
    <w:p w14:paraId="3D554D37" w14:textId="77777777" w:rsidR="008433E2" w:rsidRPr="004679D4" w:rsidRDefault="008433E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8433E2" w:rsidRPr="00C03AB7" w:rsidRDefault="008433E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8433E2" w:rsidRPr="000C5114" w:rsidRDefault="008433E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8433E2" w:rsidRPr="002343ED" w:rsidRDefault="008433E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8433E2" w:rsidRDefault="008433E2" w:rsidP="00E80032">
      <w:r>
        <w:rPr>
          <w:rStyle w:val="Fotnotsreferens"/>
        </w:rPr>
        <w:footnoteRef/>
      </w:r>
      <w:r>
        <w:t xml:space="preserve"> However, we have no knowledge about the actual address; it may be 10,000 or anything else.</w:t>
      </w:r>
    </w:p>
  </w:footnote>
  <w:footnote w:id="24">
    <w:p w14:paraId="575EFDCD" w14:textId="77777777" w:rsidR="008433E2" w:rsidRPr="009B0162" w:rsidRDefault="008433E2"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8433E2" w:rsidRDefault="008433E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8433E2" w:rsidRDefault="008433E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8433E2" w:rsidRPr="00E554CC" w:rsidRDefault="008433E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8433E2" w:rsidRPr="00391B01" w:rsidRDefault="008433E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8433E2" w:rsidRDefault="008433E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8433E2" w:rsidRDefault="008433E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8433E2" w:rsidRDefault="008433E2" w:rsidP="00E80032">
      <w:r>
        <w:rPr>
          <w:rStyle w:val="Fotnotsreferens"/>
        </w:rPr>
        <w:footnoteRef/>
      </w:r>
      <w:r>
        <w:t xml:space="preserve"> There is no rational explanation, just accept it.</w:t>
      </w:r>
    </w:p>
  </w:footnote>
  <w:footnote w:id="32">
    <w:p w14:paraId="0B9FD0C4" w14:textId="77777777" w:rsidR="008433E2" w:rsidRDefault="008433E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8433E2" w:rsidRPr="00EF01A1" w:rsidRDefault="008433E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8433E2" w:rsidRPr="008655EC" w:rsidRDefault="008433E2" w:rsidP="00E80032">
      <w:pPr>
        <w:rPr>
          <w:lang w:val="en-GB" w:eastAsia="sv-SE"/>
        </w:rPr>
      </w:pPr>
      <w:r>
        <w:rPr>
          <w:rStyle w:val="Fotnotsreferens"/>
        </w:rPr>
        <w:footnoteRef/>
      </w:r>
      <w:r>
        <w:t xml:space="preserve"> </w:t>
      </w:r>
      <w:r>
        <w:rPr>
          <w:lang w:val="en-GB" w:eastAsia="sv-SE"/>
        </w:rPr>
        <w:t xml:space="preserve">This construction performs the same </w:t>
      </w:r>
      <w:r>
        <w:rPr>
          <w:lang w:val="en-GB" w:eastAsia="sv-SE"/>
        </w:rPr>
        <w:t>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6"/>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3"/>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4"/>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1"/>
  </w:num>
  <w:num w:numId="88">
    <w:abstractNumId w:val="82"/>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5"/>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2024D"/>
    <w:rsid w:val="0072083F"/>
    <w:rsid w:val="00720B5F"/>
    <w:rsid w:val="00720BE0"/>
    <w:rsid w:val="00720D40"/>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4CC"/>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F11"/>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9E9"/>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A07"/>
    <w:rsid w:val="00FA6240"/>
    <w:rsid w:val="00FA6418"/>
    <w:rsid w:val="00FA69E8"/>
    <w:rsid w:val="00FA6AAD"/>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20</TotalTime>
  <Pages>680</Pages>
  <Words>205845</Words>
  <Characters>1090982</Characters>
  <Application>Microsoft Office Word</Application>
  <DocSecurity>0</DocSecurity>
  <Lines>9091</Lines>
  <Paragraphs>258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56</cp:revision>
  <cp:lastPrinted>2017-05-07T13:41:00Z</cp:lastPrinted>
  <dcterms:created xsi:type="dcterms:W3CDTF">2020-05-20T16:12:00Z</dcterms:created>
  <dcterms:modified xsi:type="dcterms:W3CDTF">2020-08-17T08:03:00Z</dcterms:modified>
</cp:coreProperties>
</file>